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8DF4DB" w14:textId="423066B9" w:rsidR="00391FD8" w:rsidRDefault="008E3C31" w:rsidP="00F504D2">
      <w:pPr>
        <w:jc w:val="right"/>
      </w:pPr>
      <w:bookmarkStart w:id="0" w:name="_Hlk511507531"/>
      <w:bookmarkStart w:id="1" w:name="_GoBack"/>
      <w:bookmarkEnd w:id="1"/>
      <w:r>
        <w:t>20</w:t>
      </w:r>
      <w:r w:rsidR="004424C0">
        <w:t>20</w:t>
      </w:r>
      <w:r>
        <w:t>-202</w:t>
      </w:r>
      <w:r w:rsidR="004424C0">
        <w:t>2</w:t>
      </w:r>
      <w:r>
        <w:t xml:space="preserve"> Biennium</w:t>
      </w:r>
    </w:p>
    <w:p w14:paraId="364AE18E" w14:textId="77777777" w:rsidR="00391FD8" w:rsidRDefault="00391FD8" w:rsidP="00254872">
      <w:pPr>
        <w:jc w:val="both"/>
      </w:pPr>
    </w:p>
    <w:p w14:paraId="71BBD38F" w14:textId="47C29B94" w:rsidR="00391FD8" w:rsidRDefault="00391FD8" w:rsidP="00254872">
      <w:pPr>
        <w:jc w:val="both"/>
      </w:pPr>
      <w:r>
        <w:t>Dear</w:t>
      </w:r>
      <w:r w:rsidR="0023445C">
        <w:t xml:space="preserve"> LWML Member</w:t>
      </w:r>
      <w:r>
        <w:t>:</w:t>
      </w:r>
    </w:p>
    <w:p w14:paraId="4DB00005" w14:textId="77777777" w:rsidR="00391FD8" w:rsidRDefault="00391FD8" w:rsidP="00254872">
      <w:pPr>
        <w:jc w:val="both"/>
      </w:pPr>
    </w:p>
    <w:p w14:paraId="73FDAF62" w14:textId="14EC39A2" w:rsidR="00391FD8" w:rsidRDefault="00391FD8" w:rsidP="00254872">
      <w:pPr>
        <w:jc w:val="both"/>
      </w:pPr>
      <w:r>
        <w:t xml:space="preserve">As a Lutheran Woman in Mission, </w:t>
      </w:r>
      <w:r w:rsidR="00E31B64">
        <w:t>you are a gifted child of God</w:t>
      </w:r>
      <w:r w:rsidR="00F504D2">
        <w:t>!</w:t>
      </w:r>
      <w:r w:rsidR="00E31B64">
        <w:t xml:space="preserve"> </w:t>
      </w:r>
      <w:r>
        <w:t>Enabling you to use your gifts in ministry to the people of Kansas and of the world is part of the mission of Luthe</w:t>
      </w:r>
      <w:r w:rsidR="00E31B64">
        <w:t xml:space="preserve">ran Women’s Missionary League. </w:t>
      </w:r>
      <w:r w:rsidR="00FB4CBF">
        <w:t xml:space="preserve">The </w:t>
      </w:r>
      <w:r w:rsidR="00D86163">
        <w:t>E</w:t>
      </w:r>
      <w:r w:rsidR="00FB4CBF">
        <w:t xml:space="preserve">xecutive </w:t>
      </w:r>
      <w:r w:rsidR="00D86163">
        <w:t>C</w:t>
      </w:r>
      <w:r w:rsidR="00FB4CBF">
        <w:t xml:space="preserve">ommittee </w:t>
      </w:r>
      <w:r w:rsidR="00D72ECC">
        <w:t>is always</w:t>
      </w:r>
      <w:r w:rsidR="00FB4CBF">
        <w:t xml:space="preserve"> looking for</w:t>
      </w:r>
      <w:r>
        <w:t xml:space="preserve"> volunteer personnel to serve on District Committees and</w:t>
      </w:r>
      <w:r w:rsidR="00636618">
        <w:t xml:space="preserve"> in appointed positions</w:t>
      </w:r>
      <w:r w:rsidR="00D86163">
        <w:t>;</w:t>
      </w:r>
      <w:r w:rsidR="00FB4CBF">
        <w:t xml:space="preserve"> </w:t>
      </w:r>
      <w:r w:rsidR="00636618">
        <w:t xml:space="preserve">it is most helpful to have information available </w:t>
      </w:r>
      <w:r w:rsidR="00057F77">
        <w:t>with</w:t>
      </w:r>
      <w:r w:rsidR="00636618">
        <w:t xml:space="preserve"> the name</w:t>
      </w:r>
      <w:r w:rsidR="00775AB6">
        <w:t>s</w:t>
      </w:r>
      <w:r w:rsidR="00636618">
        <w:t xml:space="preserve"> of </w:t>
      </w:r>
      <w:r w:rsidR="00FB4CBF">
        <w:t xml:space="preserve">women </w:t>
      </w:r>
      <w:r w:rsidR="00636618">
        <w:t xml:space="preserve">willing to serve.  </w:t>
      </w:r>
    </w:p>
    <w:p w14:paraId="663E2E32" w14:textId="77777777" w:rsidR="00FB4CBF" w:rsidRDefault="00FB4CBF" w:rsidP="00254872">
      <w:pPr>
        <w:jc w:val="both"/>
      </w:pPr>
    </w:p>
    <w:p w14:paraId="7A7F2E12" w14:textId="6A6E4374" w:rsidR="00391FD8" w:rsidRDefault="00391FD8" w:rsidP="00254872">
      <w:pPr>
        <w:jc w:val="both"/>
      </w:pPr>
      <w:r>
        <w:t>This letter suggests the possibility o</w:t>
      </w:r>
      <w:r w:rsidR="00E31B64">
        <w:t xml:space="preserve">f such an appointment for you. </w:t>
      </w:r>
      <w:r>
        <w:t>It should not be considered a</w:t>
      </w:r>
      <w:r w:rsidR="00B07CD3">
        <w:t>s a</w:t>
      </w:r>
      <w:r>
        <w:t xml:space="preserve"> commitment on your</w:t>
      </w:r>
      <w:r w:rsidR="00E31B64">
        <w:t xml:space="preserve"> part</w:t>
      </w:r>
      <w:r w:rsidR="002F3D9B">
        <w:t>,</w:t>
      </w:r>
      <w:r w:rsidR="00E31B64">
        <w:t xml:space="preserve"> or </w:t>
      </w:r>
      <w:r w:rsidR="0012012A">
        <w:t xml:space="preserve">as </w:t>
      </w:r>
      <w:r w:rsidR="00E31B64">
        <w:t>an actual appointment.</w:t>
      </w:r>
      <w:r>
        <w:t xml:space="preserve"> However,</w:t>
      </w:r>
      <w:r w:rsidR="00466311">
        <w:t xml:space="preserve"> your response will enable your </w:t>
      </w:r>
      <w:r w:rsidR="008B7631">
        <w:t xml:space="preserve">new </w:t>
      </w:r>
      <w:r>
        <w:t xml:space="preserve">District </w:t>
      </w:r>
      <w:r w:rsidR="00D86163">
        <w:t>P</w:t>
      </w:r>
      <w:r>
        <w:t>resident</w:t>
      </w:r>
      <w:r w:rsidR="00F504D2">
        <w:t xml:space="preserve"> and the Executive Committee</w:t>
      </w:r>
      <w:r>
        <w:t xml:space="preserve"> to fulfill </w:t>
      </w:r>
      <w:r w:rsidR="00F504D2">
        <w:t>t</w:t>
      </w:r>
      <w:r>
        <w:t>he</w:t>
      </w:r>
      <w:r w:rsidR="00F504D2">
        <w:t>i</w:t>
      </w:r>
      <w:r>
        <w:t>r responsibilities in a timely ma</w:t>
      </w:r>
      <w:r w:rsidR="00E31B64">
        <w:t xml:space="preserve">nner. </w:t>
      </w:r>
      <w:r>
        <w:t>Indicate your interest</w:t>
      </w:r>
      <w:r w:rsidR="002F3D9B">
        <w:t>s</w:t>
      </w:r>
      <w:r>
        <w:t xml:space="preserve"> on the </w:t>
      </w:r>
      <w:r w:rsidR="002F3D9B">
        <w:t>attached</w:t>
      </w:r>
      <w:r>
        <w:t xml:space="preserve"> form. If you have questions, call</w:t>
      </w:r>
      <w:r w:rsidR="008E3C31">
        <w:t xml:space="preserve"> or email me, using the contact information above</w:t>
      </w:r>
      <w:r w:rsidR="008B7631">
        <w:t xml:space="preserve">; I will forward all forms to the new Executive Committee. </w:t>
      </w:r>
      <w:r w:rsidR="00FB4CBF">
        <w:t xml:space="preserve">If you are willing to serve the Lord and </w:t>
      </w:r>
      <w:r w:rsidR="00234184">
        <w:t xml:space="preserve">lead </w:t>
      </w:r>
      <w:r w:rsidR="00FB4CBF">
        <w:t xml:space="preserve">the </w:t>
      </w:r>
      <w:r w:rsidR="009F5706">
        <w:t xml:space="preserve">women of the </w:t>
      </w:r>
      <w:r w:rsidR="00FB4CBF">
        <w:t xml:space="preserve">LWML Kansas District, </w:t>
      </w:r>
      <w:r>
        <w:t xml:space="preserve">complete and return the </w:t>
      </w:r>
      <w:r w:rsidR="00310A3A" w:rsidRPr="00310A3A">
        <w:rPr>
          <w:i/>
        </w:rPr>
        <w:t xml:space="preserve">Committee Appointment – Personnel </w:t>
      </w:r>
      <w:r w:rsidRPr="00310A3A">
        <w:rPr>
          <w:i/>
        </w:rPr>
        <w:t>Profile</w:t>
      </w:r>
      <w:r w:rsidR="00310A3A" w:rsidRPr="00310A3A">
        <w:rPr>
          <w:i/>
        </w:rPr>
        <w:t xml:space="preserve"> (CAPP Form)</w:t>
      </w:r>
      <w:r>
        <w:t>; it will be of great value during the appointment process.</w:t>
      </w:r>
    </w:p>
    <w:p w14:paraId="7C1756AE" w14:textId="77777777" w:rsidR="00391FD8" w:rsidRDefault="00391FD8" w:rsidP="00254872">
      <w:pPr>
        <w:jc w:val="both"/>
      </w:pPr>
    </w:p>
    <w:p w14:paraId="26655204" w14:textId="5F48E44C" w:rsidR="00391FD8" w:rsidRDefault="00391FD8" w:rsidP="00254872">
      <w:pPr>
        <w:numPr>
          <w:ilvl w:val="0"/>
          <w:numId w:val="33"/>
        </w:numPr>
        <w:jc w:val="both"/>
      </w:pPr>
      <w:r>
        <w:t>The</w:t>
      </w:r>
      <w:r w:rsidR="00E31B64">
        <w:t xml:space="preserve"> appointment is for two years. </w:t>
      </w:r>
      <w:r>
        <w:t xml:space="preserve">Committee members are eligible for one </w:t>
      </w:r>
      <w:r w:rsidR="00F504D2">
        <w:t xml:space="preserve">consecutive </w:t>
      </w:r>
      <w:r>
        <w:t>reappointment to the same committee.</w:t>
      </w:r>
      <w:r w:rsidR="00C27071">
        <w:t xml:space="preserve"> </w:t>
      </w:r>
    </w:p>
    <w:p w14:paraId="18082039" w14:textId="77777777" w:rsidR="00391FD8" w:rsidRDefault="00FB4CBF" w:rsidP="00254872">
      <w:pPr>
        <w:numPr>
          <w:ilvl w:val="0"/>
          <w:numId w:val="33"/>
        </w:numPr>
        <w:jc w:val="both"/>
      </w:pPr>
      <w:r>
        <w:t>C</w:t>
      </w:r>
      <w:r w:rsidR="00391FD8">
        <w:t>ommittee members help plan and attend the annual Kansas Assembly of Leaders (KAOL).</w:t>
      </w:r>
    </w:p>
    <w:p w14:paraId="0AC8EA1A" w14:textId="77777777" w:rsidR="00391FD8" w:rsidRDefault="00391FD8" w:rsidP="00254872">
      <w:pPr>
        <w:numPr>
          <w:ilvl w:val="0"/>
          <w:numId w:val="33"/>
        </w:numPr>
        <w:jc w:val="both"/>
      </w:pPr>
      <w:r>
        <w:t xml:space="preserve">Committee members are expected to attend the District Convention in </w:t>
      </w:r>
      <w:r w:rsidR="00E31B64">
        <w:t xml:space="preserve">the spring of even numbered years. </w:t>
      </w:r>
      <w:r>
        <w:t>A full schedule of responsibilities keeps committee personnel very busy before and during the convention.</w:t>
      </w:r>
    </w:p>
    <w:p w14:paraId="58C98E2F" w14:textId="5A3AD768" w:rsidR="00391FD8" w:rsidRDefault="00391FD8" w:rsidP="00254872">
      <w:pPr>
        <w:numPr>
          <w:ilvl w:val="0"/>
          <w:numId w:val="33"/>
        </w:numPr>
        <w:jc w:val="both"/>
      </w:pPr>
      <w:r>
        <w:t xml:space="preserve">Standing Committee Chairmen are members of the Board of Directors </w:t>
      </w:r>
      <w:r w:rsidR="00FB4CBF">
        <w:t>and attend BOD meetings once or twice a year</w:t>
      </w:r>
      <w:r w:rsidR="00F504D2">
        <w:t xml:space="preserve"> (just prior to the convention and at the KAOL)</w:t>
      </w:r>
      <w:r w:rsidR="00FB4CBF">
        <w:t>.</w:t>
      </w:r>
    </w:p>
    <w:p w14:paraId="47607764" w14:textId="77777777" w:rsidR="00391FD8" w:rsidRDefault="00391FD8" w:rsidP="00254872">
      <w:pPr>
        <w:numPr>
          <w:ilvl w:val="0"/>
          <w:numId w:val="33"/>
        </w:numPr>
        <w:jc w:val="both"/>
      </w:pPr>
      <w:r>
        <w:t>The District LWML is responsible for expenses incurred for the ongoing work of the committee</w:t>
      </w:r>
      <w:r w:rsidR="00FB4CBF">
        <w:t>.</w:t>
      </w:r>
    </w:p>
    <w:p w14:paraId="5AD11AC2" w14:textId="231E9BE6" w:rsidR="00391FD8" w:rsidRDefault="00FB4CBF" w:rsidP="00254872">
      <w:pPr>
        <w:numPr>
          <w:ilvl w:val="0"/>
          <w:numId w:val="33"/>
        </w:numPr>
        <w:jc w:val="both"/>
      </w:pPr>
      <w:r>
        <w:t>Although</w:t>
      </w:r>
      <w:r w:rsidR="00391FD8">
        <w:t xml:space="preserve"> the responsibilities </w:t>
      </w:r>
      <w:r w:rsidR="00E31B64">
        <w:t xml:space="preserve">are great, so are the rewards! </w:t>
      </w:r>
      <w:r w:rsidR="00391FD8">
        <w:t xml:space="preserve">You will be strengthened in your spiritual walk; </w:t>
      </w:r>
      <w:r w:rsidR="002F3D9B">
        <w:t xml:space="preserve">and, </w:t>
      </w:r>
      <w:r w:rsidR="00391FD8">
        <w:t>you will form deep and lasting friendships as</w:t>
      </w:r>
      <w:r w:rsidR="00057F77">
        <w:t xml:space="preserve"> you use your God-given gifts. </w:t>
      </w:r>
      <w:r w:rsidR="00391FD8">
        <w:t>Many of our current officers and committee members are employed outside the home; many hold office</w:t>
      </w:r>
      <w:r w:rsidR="008B7631">
        <w:t>s</w:t>
      </w:r>
      <w:r w:rsidR="00391FD8">
        <w:t xml:space="preserve"> and are </w:t>
      </w:r>
      <w:r w:rsidR="00057F77">
        <w:t xml:space="preserve">also </w:t>
      </w:r>
      <w:r w:rsidR="00391FD8">
        <w:t>involv</w:t>
      </w:r>
      <w:r>
        <w:t>ed i</w:t>
      </w:r>
      <w:r w:rsidR="00057F77">
        <w:t xml:space="preserve">n their </w:t>
      </w:r>
      <w:r w:rsidR="00F10929">
        <w:t>local Groups/</w:t>
      </w:r>
      <w:r w:rsidR="00057F77">
        <w:t>Societies and Zones</w:t>
      </w:r>
      <w:r>
        <w:t>.</w:t>
      </w:r>
    </w:p>
    <w:p w14:paraId="4B3B58F1" w14:textId="6D2A4F86" w:rsidR="00F504D2" w:rsidRDefault="00F504D2" w:rsidP="00254872">
      <w:pPr>
        <w:numPr>
          <w:ilvl w:val="0"/>
          <w:numId w:val="33"/>
        </w:numPr>
        <w:jc w:val="both"/>
      </w:pPr>
      <w:r>
        <w:t>Talk this over with your family. Be in prayer. Discuss with a trusted friend or a District Officer.</w:t>
      </w:r>
    </w:p>
    <w:p w14:paraId="22FC5FBE" w14:textId="7185D037" w:rsidR="00B769E8" w:rsidRDefault="00B769E8" w:rsidP="00254872">
      <w:pPr>
        <w:numPr>
          <w:ilvl w:val="0"/>
          <w:numId w:val="33"/>
        </w:numPr>
        <w:jc w:val="both"/>
      </w:pPr>
      <w:r>
        <w:t xml:space="preserve">For more information, see </w:t>
      </w:r>
      <w:r w:rsidRPr="00A93809">
        <w:rPr>
          <w:i/>
        </w:rPr>
        <w:t>Gifts, Chosen for You – Spiritual Gifts Bible Study</w:t>
      </w:r>
      <w:r>
        <w:t xml:space="preserve"> at </w:t>
      </w:r>
      <w:hyperlink r:id="rId8" w:history="1">
        <w:r w:rsidRPr="000905C1">
          <w:rPr>
            <w:rStyle w:val="Hyperlink"/>
          </w:rPr>
          <w:t>www.lwml.org</w:t>
        </w:r>
      </w:hyperlink>
      <w:r w:rsidR="00057F77">
        <w:t xml:space="preserve"> .</w:t>
      </w:r>
    </w:p>
    <w:p w14:paraId="3591B23C" w14:textId="50DB9CF2" w:rsidR="00066975" w:rsidRPr="00066975" w:rsidRDefault="00066975" w:rsidP="00254872">
      <w:pPr>
        <w:numPr>
          <w:ilvl w:val="0"/>
          <w:numId w:val="33"/>
        </w:numPr>
        <w:jc w:val="both"/>
        <w:rPr>
          <w:b/>
          <w:bCs/>
          <w:sz w:val="28"/>
          <w:szCs w:val="28"/>
        </w:rPr>
      </w:pPr>
      <w:r w:rsidRPr="00066975">
        <w:rPr>
          <w:b/>
          <w:bCs/>
          <w:sz w:val="28"/>
          <w:szCs w:val="28"/>
        </w:rPr>
        <w:t xml:space="preserve">Return the form to </w:t>
      </w:r>
      <w:r w:rsidR="005E13C0">
        <w:rPr>
          <w:b/>
          <w:bCs/>
          <w:sz w:val="28"/>
          <w:szCs w:val="28"/>
        </w:rPr>
        <w:t>Kim Burdett</w:t>
      </w:r>
      <w:r w:rsidRPr="00066975">
        <w:rPr>
          <w:b/>
          <w:bCs/>
          <w:sz w:val="28"/>
          <w:szCs w:val="28"/>
        </w:rPr>
        <w:t xml:space="preserve"> at </w:t>
      </w:r>
      <w:hyperlink r:id="rId9" w:history="1">
        <w:r w:rsidRPr="00066975">
          <w:rPr>
            <w:rStyle w:val="Hyperlink"/>
            <w:b/>
            <w:bCs/>
            <w:sz w:val="28"/>
            <w:szCs w:val="28"/>
          </w:rPr>
          <w:t>president@kansaslwml.org</w:t>
        </w:r>
      </w:hyperlink>
      <w:r w:rsidRPr="00066975">
        <w:rPr>
          <w:b/>
          <w:bCs/>
          <w:sz w:val="28"/>
          <w:szCs w:val="28"/>
        </w:rPr>
        <w:t xml:space="preserve"> .</w:t>
      </w:r>
    </w:p>
    <w:p w14:paraId="46F1B8A4" w14:textId="77777777" w:rsidR="00391FD8" w:rsidRPr="00066975" w:rsidRDefault="00391FD8" w:rsidP="00254872">
      <w:pPr>
        <w:jc w:val="both"/>
        <w:rPr>
          <w:b/>
          <w:bCs/>
          <w:sz w:val="28"/>
          <w:szCs w:val="28"/>
        </w:rPr>
      </w:pPr>
    </w:p>
    <w:p w14:paraId="7C069BFC" w14:textId="517FEAAF" w:rsidR="003E5C29" w:rsidRDefault="00391FD8" w:rsidP="00254872">
      <w:pPr>
        <w:jc w:val="both"/>
      </w:pPr>
      <w:r>
        <w:t xml:space="preserve">The </w:t>
      </w:r>
      <w:r w:rsidR="00FB4CBF">
        <w:t xml:space="preserve">LWML </w:t>
      </w:r>
      <w:r>
        <w:t>Kansas Distr</w:t>
      </w:r>
      <w:r w:rsidR="00E31B64">
        <w:t xml:space="preserve">ict values you and your gifts! You have been given much. </w:t>
      </w:r>
      <w:r>
        <w:t>This opportunity for service</w:t>
      </w:r>
      <w:r w:rsidR="00E31B64">
        <w:t xml:space="preserve"> may be in God’s plan for you. </w:t>
      </w:r>
      <w:r>
        <w:t>May you continue to be blessed by serving w</w:t>
      </w:r>
      <w:r w:rsidR="00466311">
        <w:t xml:space="preserve">ith gladness wherever </w:t>
      </w:r>
      <w:r w:rsidR="002F3D9B">
        <w:t>H</w:t>
      </w:r>
      <w:r w:rsidR="00466311">
        <w:t xml:space="preserve">e calls </w:t>
      </w:r>
      <w:r>
        <w:t>you.</w:t>
      </w:r>
      <w:r w:rsidR="003E5C29">
        <w:t xml:space="preserve"> </w:t>
      </w:r>
    </w:p>
    <w:p w14:paraId="7E12A9FD" w14:textId="77777777" w:rsidR="00865A68" w:rsidRDefault="003E5C29" w:rsidP="00254872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</w:p>
    <w:p w14:paraId="42DFE1D6" w14:textId="4A4BA67F" w:rsidR="00FB4CBF" w:rsidRDefault="003E5C29" w:rsidP="00254872">
      <w:pPr>
        <w:jc w:val="both"/>
      </w:pPr>
      <w:r>
        <w:t xml:space="preserve"> </w:t>
      </w:r>
      <w:r w:rsidR="00466311">
        <w:t xml:space="preserve">May God </w:t>
      </w:r>
      <w:r w:rsidR="00310A3A">
        <w:t xml:space="preserve">guide and </w:t>
      </w:r>
      <w:r w:rsidR="00466311">
        <w:t>bless</w:t>
      </w:r>
      <w:r w:rsidR="00775AB6">
        <w:t xml:space="preserve"> your service</w:t>
      </w:r>
      <w:r w:rsidR="00FB4CBF">
        <w:t xml:space="preserve"> decision</w:t>
      </w:r>
      <w:r w:rsidR="00310A3A">
        <w:t>s</w:t>
      </w:r>
      <w:r>
        <w:t>,</w:t>
      </w:r>
    </w:p>
    <w:p w14:paraId="533F36B8" w14:textId="77777777" w:rsidR="00C01B08" w:rsidRDefault="00C01B08" w:rsidP="00254872">
      <w:pPr>
        <w:jc w:val="both"/>
      </w:pPr>
    </w:p>
    <w:p w14:paraId="21E7B95E" w14:textId="69EBA4B6" w:rsidR="00D86163" w:rsidRPr="005E13C0" w:rsidRDefault="005E13C0" w:rsidP="00865A68">
      <w:r w:rsidRPr="005E13C0">
        <w:rPr>
          <w:rFonts w:ascii="Bradley Hand ITC" w:hAnsi="Bradley Hand ITC"/>
          <w:b/>
          <w:bCs/>
          <w:color w:val="800080"/>
          <w:sz w:val="32"/>
          <w:szCs w:val="32"/>
        </w:rPr>
        <w:t>Kim Burdett</w:t>
      </w:r>
      <w:r w:rsidR="008B7631" w:rsidRPr="005E13C0">
        <w:rPr>
          <w:rFonts w:ascii="Bradley Hand ITC" w:hAnsi="Bradley Hand ITC"/>
          <w:color w:val="800080"/>
          <w:sz w:val="28"/>
        </w:rPr>
        <w:br/>
      </w:r>
      <w:r w:rsidR="008B7631" w:rsidRPr="005E13C0">
        <w:t>LWML Kansas District President (</w:t>
      </w:r>
      <w:r w:rsidRPr="005E13C0">
        <w:t>2020-2024</w:t>
      </w:r>
      <w:r w:rsidR="008B7631" w:rsidRPr="005E13C0">
        <w:t>)</w:t>
      </w:r>
    </w:p>
    <w:p w14:paraId="0E276590" w14:textId="77777777" w:rsidR="00C01B08" w:rsidRDefault="00C01B08" w:rsidP="00DE428D">
      <w:pPr>
        <w:jc w:val="center"/>
        <w:rPr>
          <w:rStyle w:val="Emphasis"/>
          <w:b/>
          <w:bCs/>
        </w:rPr>
      </w:pPr>
    </w:p>
    <w:p w14:paraId="4CFD1BEE" w14:textId="3CDEDC18" w:rsidR="00636618" w:rsidRDefault="00636618" w:rsidP="00DE428D">
      <w:pPr>
        <w:jc w:val="center"/>
        <w:rPr>
          <w:rStyle w:val="Emphasis"/>
          <w:b/>
          <w:bCs/>
          <w:i w:val="0"/>
          <w:sz w:val="22"/>
          <w:szCs w:val="22"/>
        </w:rPr>
      </w:pPr>
      <w:r w:rsidRPr="00FB4CBF">
        <w:rPr>
          <w:rStyle w:val="Emphasis"/>
          <w:b/>
          <w:bCs/>
        </w:rPr>
        <w:br/>
      </w:r>
      <w:r w:rsidR="00DE428D" w:rsidRPr="008B7631">
        <w:rPr>
          <w:rStyle w:val="Emphasis"/>
          <w:b/>
          <w:bCs/>
          <w:szCs w:val="22"/>
        </w:rPr>
        <w:t>Now there are varieties of gifts, but the same Spirit; and there are varieties</w:t>
      </w:r>
      <w:r w:rsidR="00057F77" w:rsidRPr="008B7631">
        <w:rPr>
          <w:rStyle w:val="Emphasis"/>
          <w:b/>
          <w:bCs/>
          <w:szCs w:val="22"/>
        </w:rPr>
        <w:t xml:space="preserve"> of service, but the same Lord</w:t>
      </w:r>
      <w:r w:rsidR="003E5C29" w:rsidRPr="008B7631">
        <w:rPr>
          <w:rStyle w:val="Emphasis"/>
          <w:b/>
          <w:bCs/>
          <w:szCs w:val="22"/>
        </w:rPr>
        <w:t xml:space="preserve"> </w:t>
      </w:r>
      <w:r w:rsidR="003E5C29" w:rsidRPr="008B7631">
        <w:rPr>
          <w:rStyle w:val="Emphasis"/>
          <w:b/>
          <w:bCs/>
          <w:szCs w:val="22"/>
        </w:rPr>
        <w:br/>
      </w:r>
      <w:r w:rsidR="003E5C29" w:rsidRPr="008B7631">
        <w:rPr>
          <w:rStyle w:val="Emphasis"/>
          <w:b/>
          <w:bCs/>
          <w:i w:val="0"/>
          <w:sz w:val="22"/>
          <w:szCs w:val="22"/>
        </w:rPr>
        <w:t>(</w:t>
      </w:r>
      <w:r w:rsidR="00DE428D" w:rsidRPr="008B7631">
        <w:rPr>
          <w:rStyle w:val="Emphasis"/>
          <w:b/>
          <w:bCs/>
          <w:i w:val="0"/>
          <w:sz w:val="22"/>
          <w:szCs w:val="22"/>
        </w:rPr>
        <w:t>1 Corinthians 12:3-5</w:t>
      </w:r>
      <w:r w:rsidR="003E5C29" w:rsidRPr="008B7631">
        <w:rPr>
          <w:rStyle w:val="Emphasis"/>
          <w:b/>
          <w:bCs/>
          <w:i w:val="0"/>
          <w:sz w:val="22"/>
          <w:szCs w:val="22"/>
        </w:rPr>
        <w:t>).</w:t>
      </w:r>
    </w:p>
    <w:p w14:paraId="4CAE4801" w14:textId="77777777" w:rsidR="008B7631" w:rsidRPr="008B7631" w:rsidRDefault="008B7631" w:rsidP="00DE428D">
      <w:pPr>
        <w:jc w:val="center"/>
        <w:rPr>
          <w:i/>
          <w:sz w:val="20"/>
          <w:szCs w:val="22"/>
        </w:rPr>
      </w:pPr>
    </w:p>
    <w:p w14:paraId="25255600" w14:textId="2EEE42CB" w:rsidR="00A775A4" w:rsidRDefault="0045759C" w:rsidP="00A775A4">
      <w:pPr>
        <w:jc w:val="center"/>
        <w:rPr>
          <w:b/>
          <w:sz w:val="36"/>
        </w:rPr>
      </w:pPr>
      <w:r>
        <w:rPr>
          <w:b/>
          <w:sz w:val="36"/>
        </w:rPr>
        <w:lastRenderedPageBreak/>
        <w:t xml:space="preserve">COMMITTEE APPOINTMENT – </w:t>
      </w:r>
      <w:r w:rsidR="00A775A4">
        <w:rPr>
          <w:b/>
          <w:sz w:val="36"/>
        </w:rPr>
        <w:t>PERSONNEL</w:t>
      </w:r>
      <w:r>
        <w:rPr>
          <w:b/>
          <w:sz w:val="36"/>
        </w:rPr>
        <w:t xml:space="preserve"> </w:t>
      </w:r>
      <w:r w:rsidR="00A775A4">
        <w:rPr>
          <w:b/>
          <w:sz w:val="36"/>
        </w:rPr>
        <w:t>PROFILE</w:t>
      </w:r>
      <w:r w:rsidR="00C306EA" w:rsidRPr="00C306EA">
        <w:rPr>
          <w:b/>
        </w:rPr>
        <w:t xml:space="preserve"> </w:t>
      </w:r>
    </w:p>
    <w:p w14:paraId="2460FDFE" w14:textId="77777777" w:rsidR="00A775A4" w:rsidRDefault="00A775A4" w:rsidP="00A775A4"/>
    <w:p w14:paraId="37FCB165" w14:textId="73763C78" w:rsidR="00A775A4" w:rsidRDefault="00A775A4" w:rsidP="00A739FC">
      <w:pPr>
        <w:spacing w:line="360" w:lineRule="auto"/>
        <w:jc w:val="both"/>
      </w:pPr>
      <w:r>
        <w:t>Name: ______________________________</w:t>
      </w:r>
      <w:r w:rsidR="009C2D61">
        <w:t>_____</w:t>
      </w:r>
      <w:r>
        <w:t>___________</w:t>
      </w:r>
      <w:r>
        <w:tab/>
        <w:t>Date: __</w:t>
      </w:r>
      <w:r w:rsidR="009C2D61">
        <w:t>_</w:t>
      </w:r>
      <w:r>
        <w:t>____</w:t>
      </w:r>
      <w:r w:rsidR="00C53BE6">
        <w:t>_____</w:t>
      </w:r>
      <w:r>
        <w:t>______________</w:t>
      </w:r>
      <w:r w:rsidR="00B769E8">
        <w:t>_____</w:t>
      </w:r>
    </w:p>
    <w:p w14:paraId="742E4B67" w14:textId="361ACC78" w:rsidR="00A775A4" w:rsidRDefault="00A775A4" w:rsidP="00A739FC">
      <w:pPr>
        <w:spacing w:line="360" w:lineRule="auto"/>
        <w:jc w:val="both"/>
      </w:pPr>
      <w:r>
        <w:t xml:space="preserve">Address: </w:t>
      </w:r>
      <w:r w:rsidR="009C2D61">
        <w:t xml:space="preserve"> </w:t>
      </w:r>
      <w:r>
        <w:t>_________________________________</w:t>
      </w:r>
      <w:r w:rsidR="009C2D61">
        <w:t>_____</w:t>
      </w:r>
      <w:r w:rsidR="00A739FC">
        <w:t>_</w:t>
      </w:r>
      <w:r w:rsidR="009C2D61">
        <w:t>_</w:t>
      </w:r>
      <w:r>
        <w:t>__</w:t>
      </w:r>
      <w:r w:rsidR="005D50D2">
        <w:t>______________________</w:t>
      </w:r>
      <w:r w:rsidR="00C53BE6">
        <w:t>____</w:t>
      </w:r>
      <w:r w:rsidR="005D50D2">
        <w:t>_________</w:t>
      </w:r>
      <w:r w:rsidR="00B769E8">
        <w:t>____</w:t>
      </w:r>
      <w:r w:rsidR="009C2D61">
        <w:t>_</w:t>
      </w:r>
    </w:p>
    <w:p w14:paraId="2F0F94D9" w14:textId="72513FB8" w:rsidR="00A775A4" w:rsidRDefault="00A775A4" w:rsidP="00A739FC">
      <w:pPr>
        <w:spacing w:line="360" w:lineRule="auto"/>
        <w:jc w:val="both"/>
      </w:pPr>
      <w:r>
        <w:t xml:space="preserve">City, State, Zip+4: </w:t>
      </w:r>
      <w:r w:rsidR="009C2D61">
        <w:t xml:space="preserve"> </w:t>
      </w:r>
      <w:r>
        <w:t>_______________________________</w:t>
      </w:r>
      <w:r w:rsidR="00A739FC">
        <w:t>_____</w:t>
      </w:r>
      <w:r w:rsidR="009C2D61">
        <w:t>______</w:t>
      </w:r>
      <w:r>
        <w:t>_______</w:t>
      </w:r>
      <w:r w:rsidR="009C2D61">
        <w:t>_</w:t>
      </w:r>
      <w:r>
        <w:t>___________________</w:t>
      </w:r>
      <w:r w:rsidR="00B769E8">
        <w:t>_____</w:t>
      </w:r>
    </w:p>
    <w:p w14:paraId="03CE0800" w14:textId="794897ED" w:rsidR="00A775A4" w:rsidRDefault="00A775A4" w:rsidP="00A739FC">
      <w:pPr>
        <w:spacing w:line="360" w:lineRule="auto"/>
        <w:jc w:val="both"/>
      </w:pPr>
      <w:r>
        <w:t>Telephone: __________________________</w:t>
      </w:r>
      <w:r w:rsidR="00A739FC">
        <w:t>__</w:t>
      </w:r>
      <w:r>
        <w:t>____</w:t>
      </w:r>
      <w:r w:rsidR="009C2D61">
        <w:tab/>
      </w:r>
      <w:r w:rsidR="00D20CBD">
        <w:t>Mobile:</w:t>
      </w:r>
      <w:r w:rsidR="00D20CBD" w:rsidRPr="00D20CBD">
        <w:t xml:space="preserve"> </w:t>
      </w:r>
      <w:r w:rsidR="00D20CBD">
        <w:t>__</w:t>
      </w:r>
      <w:r w:rsidR="00A739FC">
        <w:t>_____</w:t>
      </w:r>
      <w:r w:rsidR="00D20CBD">
        <w:t>______________________</w:t>
      </w:r>
      <w:r w:rsidR="009C2D61">
        <w:t>____________</w:t>
      </w:r>
    </w:p>
    <w:p w14:paraId="1215A033" w14:textId="0B9B5C13" w:rsidR="00A775A4" w:rsidRDefault="00A775A4" w:rsidP="00A739FC">
      <w:pPr>
        <w:spacing w:line="360" w:lineRule="auto"/>
        <w:jc w:val="both"/>
      </w:pPr>
      <w:r>
        <w:t xml:space="preserve">E-mail: </w:t>
      </w:r>
      <w:r w:rsidR="009C2D61">
        <w:t xml:space="preserve"> </w:t>
      </w:r>
      <w:r>
        <w:t>_________________________________________________</w:t>
      </w:r>
      <w:r w:rsidR="00A739FC">
        <w:t>_____</w:t>
      </w:r>
      <w:r>
        <w:t>__________________</w:t>
      </w:r>
      <w:r w:rsidR="00B769E8">
        <w:t>__</w:t>
      </w:r>
      <w:r w:rsidR="009C2D61">
        <w:t>______</w:t>
      </w:r>
      <w:r w:rsidR="00B769E8">
        <w:t>___</w:t>
      </w:r>
    </w:p>
    <w:p w14:paraId="67936FDF" w14:textId="17E3E567" w:rsidR="00C306EA" w:rsidRDefault="00DE428D" w:rsidP="00A739FC">
      <w:pPr>
        <w:spacing w:line="360" w:lineRule="auto"/>
        <w:jc w:val="both"/>
      </w:pPr>
      <w:r>
        <w:t xml:space="preserve">LWML </w:t>
      </w:r>
      <w:r w:rsidR="00A775A4">
        <w:t xml:space="preserve">Kansas District Zone: </w:t>
      </w:r>
      <w:r w:rsidR="009C2D61">
        <w:t xml:space="preserve"> </w:t>
      </w:r>
      <w:r w:rsidR="00A775A4">
        <w:t>____________________________________</w:t>
      </w:r>
      <w:r w:rsidR="00A739FC">
        <w:t>_____</w:t>
      </w:r>
      <w:r w:rsidR="00A775A4">
        <w:t>_____________</w:t>
      </w:r>
      <w:r w:rsidR="00B769E8">
        <w:t>_</w:t>
      </w:r>
      <w:r w:rsidR="009C2D61">
        <w:t>______</w:t>
      </w:r>
      <w:r w:rsidR="00B769E8">
        <w:t>____</w:t>
      </w:r>
    </w:p>
    <w:p w14:paraId="545B85E1" w14:textId="5EBDC345" w:rsidR="00C306EA" w:rsidRDefault="00A775A4" w:rsidP="00A739FC">
      <w:pPr>
        <w:spacing w:line="360" w:lineRule="auto"/>
        <w:jc w:val="both"/>
      </w:pPr>
      <w:r>
        <w:t>Congregation: ______________________________________________________</w:t>
      </w:r>
      <w:r w:rsidR="00A739FC">
        <w:t>_____</w:t>
      </w:r>
      <w:r>
        <w:t>________</w:t>
      </w:r>
      <w:r w:rsidR="009C2D61">
        <w:t>______</w:t>
      </w:r>
      <w:r w:rsidR="00B769E8">
        <w:t>_____</w:t>
      </w:r>
    </w:p>
    <w:p w14:paraId="2C128728" w14:textId="77777777" w:rsidR="00B946B8" w:rsidRDefault="00B946B8" w:rsidP="00A739FC">
      <w:pPr>
        <w:pStyle w:val="NoSpacing"/>
        <w:spacing w:line="360" w:lineRule="auto"/>
        <w:jc w:val="both"/>
        <w:rPr>
          <w:b/>
        </w:rPr>
      </w:pPr>
    </w:p>
    <w:p w14:paraId="3A4D9B50" w14:textId="77777777" w:rsidR="00A72F91" w:rsidRDefault="00502CD3" w:rsidP="00A739FC">
      <w:pPr>
        <w:pStyle w:val="NoSpacing"/>
        <w:spacing w:line="360" w:lineRule="auto"/>
        <w:jc w:val="both"/>
        <w:rPr>
          <w:b/>
        </w:rPr>
      </w:pPr>
      <w:r w:rsidRPr="00C306EA">
        <w:rPr>
          <w:b/>
        </w:rPr>
        <w:t>VOLUNTEER AND EMPLOYMENT EXPERIENCE:</w:t>
      </w:r>
    </w:p>
    <w:p w14:paraId="535B538C" w14:textId="1FA779C8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rPr>
          <w:b/>
        </w:rPr>
        <w:t>LWML (</w:t>
      </w:r>
      <w:r w:rsidR="008B7631">
        <w:rPr>
          <w:b/>
        </w:rPr>
        <w:t xml:space="preserve">Group/ </w:t>
      </w:r>
      <w:r w:rsidRPr="00C306EA">
        <w:rPr>
          <w:b/>
        </w:rPr>
        <w:t>Society, Zone, District):</w:t>
      </w:r>
      <w:r w:rsidRPr="00C306EA">
        <w:t xml:space="preserve"> _____________________________________</w:t>
      </w:r>
      <w:r w:rsidR="00DB2433">
        <w:t>_____</w:t>
      </w:r>
      <w:r w:rsidR="008B7631">
        <w:t>_</w:t>
      </w:r>
      <w:r w:rsidRPr="00C306EA">
        <w:t>_______</w:t>
      </w:r>
      <w:r w:rsidR="00B769E8" w:rsidRPr="00C306EA">
        <w:t>_____</w:t>
      </w:r>
      <w:r w:rsidRPr="00C306EA">
        <w:br/>
        <w:t>_______________________________________________________________________</w:t>
      </w:r>
      <w:r w:rsidR="00DB2433">
        <w:t>_____</w:t>
      </w:r>
      <w:r w:rsidRPr="00C306EA">
        <w:t>_________</w:t>
      </w:r>
      <w:r w:rsidR="00B769E8" w:rsidRPr="00C306EA">
        <w:t>_____</w:t>
      </w:r>
    </w:p>
    <w:p w14:paraId="71A10B0E" w14:textId="5E3C756E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____________________________________________</w:t>
      </w:r>
      <w:r w:rsidR="00DB2433">
        <w:t>_____</w:t>
      </w:r>
      <w:r w:rsidRPr="00C306EA">
        <w:t>____</w:t>
      </w:r>
      <w:r w:rsidR="00B769E8" w:rsidRPr="00C306EA">
        <w:t>_____</w:t>
      </w:r>
    </w:p>
    <w:p w14:paraId="4F9E1789" w14:textId="2246CECF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rPr>
          <w:b/>
        </w:rPr>
        <w:t>Church:</w:t>
      </w:r>
      <w:r w:rsidRPr="00C306EA">
        <w:t xml:space="preserve"> ________________________________________________________________________</w:t>
      </w:r>
      <w:r w:rsidR="00B769E8" w:rsidRPr="00C306EA">
        <w:t>_</w:t>
      </w:r>
      <w:r w:rsidR="00DB2433">
        <w:t>_____</w:t>
      </w:r>
      <w:r w:rsidR="00B769E8" w:rsidRPr="00C306EA">
        <w:t>____</w:t>
      </w:r>
    </w:p>
    <w:p w14:paraId="7EF9B184" w14:textId="6D8229AA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________________________________________________</w:t>
      </w:r>
      <w:r w:rsidR="00B769E8" w:rsidRPr="00C306EA">
        <w:t>_____</w:t>
      </w:r>
      <w:r w:rsidR="00DB2433">
        <w:t>_____</w:t>
      </w:r>
    </w:p>
    <w:p w14:paraId="6BD797B0" w14:textId="53C1E1DA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________________________________________________</w:t>
      </w:r>
      <w:r w:rsidR="00B769E8" w:rsidRPr="00C306EA">
        <w:t>____</w:t>
      </w:r>
      <w:r w:rsidR="00DB2433">
        <w:t>_____</w:t>
      </w:r>
      <w:r w:rsidR="00B769E8" w:rsidRPr="00C306EA">
        <w:t>_</w:t>
      </w:r>
    </w:p>
    <w:p w14:paraId="4A99D36B" w14:textId="7B2E0243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rPr>
          <w:b/>
        </w:rPr>
        <w:t>Community:</w:t>
      </w:r>
      <w:r w:rsidR="00A72F91">
        <w:t>_</w:t>
      </w:r>
      <w:r w:rsidRPr="00C306EA">
        <w:t>_____________________________________________________________________</w:t>
      </w:r>
      <w:r w:rsidR="00B769E8" w:rsidRPr="00C306EA">
        <w:t>___</w:t>
      </w:r>
      <w:r w:rsidR="00DB2433">
        <w:t>_____</w:t>
      </w:r>
      <w:r w:rsidR="00B769E8" w:rsidRPr="00C306EA">
        <w:t>_</w:t>
      </w:r>
      <w:r w:rsidRPr="00C306EA">
        <w:br/>
        <w:t>________________________________________________________________________________</w:t>
      </w:r>
      <w:r w:rsidR="00B769E8" w:rsidRPr="00C306EA">
        <w:t>____</w:t>
      </w:r>
      <w:r w:rsidR="00DB2433">
        <w:t>_____</w:t>
      </w:r>
      <w:r w:rsidR="00B769E8" w:rsidRPr="00C306EA">
        <w:t>_</w:t>
      </w:r>
    </w:p>
    <w:p w14:paraId="51F5F7CD" w14:textId="4BD71008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________________________________________________</w:t>
      </w:r>
      <w:r w:rsidR="00B769E8" w:rsidRPr="00C306EA">
        <w:t>____</w:t>
      </w:r>
      <w:r w:rsidR="00DB2433">
        <w:t>_____</w:t>
      </w:r>
      <w:r w:rsidR="00B769E8" w:rsidRPr="00C306EA">
        <w:t>_</w:t>
      </w:r>
    </w:p>
    <w:p w14:paraId="2D99B626" w14:textId="7827DCED" w:rsidR="00A775A4" w:rsidRPr="00C306EA" w:rsidRDefault="00A775A4" w:rsidP="007A62FA">
      <w:pPr>
        <w:pStyle w:val="NoSpacing"/>
        <w:spacing w:line="360" w:lineRule="auto"/>
      </w:pPr>
      <w:r w:rsidRPr="00511B0D">
        <w:rPr>
          <w:b/>
        </w:rPr>
        <w:t>Employment:</w:t>
      </w:r>
      <w:r w:rsidRPr="00C306EA">
        <w:t xml:space="preserve"> </w:t>
      </w:r>
      <w:r w:rsidR="007A62FA">
        <w:t xml:space="preserve"> </w:t>
      </w:r>
      <w:r w:rsidRPr="00C306EA">
        <w:t>____________________________________________________________________</w:t>
      </w:r>
      <w:r w:rsidR="00B769E8" w:rsidRPr="00C306EA">
        <w:t>____</w:t>
      </w:r>
      <w:r w:rsidR="00DB2433">
        <w:t>____</w:t>
      </w:r>
      <w:r w:rsidR="00B769E8" w:rsidRPr="00C306EA">
        <w:t>_</w:t>
      </w:r>
    </w:p>
    <w:p w14:paraId="40FFD9BD" w14:textId="0DB1EE1F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</w:t>
      </w:r>
      <w:r w:rsidR="007A62FA">
        <w:t>_____</w:t>
      </w:r>
      <w:r w:rsidRPr="00C306EA">
        <w:t>________________________________________________</w:t>
      </w:r>
      <w:r w:rsidR="00B769E8" w:rsidRPr="00C306EA">
        <w:t>_____</w:t>
      </w:r>
    </w:p>
    <w:p w14:paraId="698DD357" w14:textId="066E7C2F" w:rsidR="00A775A4" w:rsidRPr="00C306EA" w:rsidRDefault="00A775A4" w:rsidP="00A739FC">
      <w:pPr>
        <w:pStyle w:val="NoSpacing"/>
        <w:spacing w:line="360" w:lineRule="auto"/>
        <w:jc w:val="both"/>
      </w:pPr>
      <w:r w:rsidRPr="00C306EA">
        <w:t>_____________________________________</w:t>
      </w:r>
      <w:r w:rsidR="007A62FA">
        <w:t>_____</w:t>
      </w:r>
      <w:r w:rsidRPr="00C306EA">
        <w:t>___________________________________________</w:t>
      </w:r>
      <w:r w:rsidR="00B769E8" w:rsidRPr="00C306EA">
        <w:t>_____</w:t>
      </w:r>
    </w:p>
    <w:p w14:paraId="75BC7BBD" w14:textId="77777777" w:rsidR="00A72F91" w:rsidRDefault="00B769E8" w:rsidP="00A739FC">
      <w:pPr>
        <w:pStyle w:val="NoSpacing"/>
        <w:spacing w:line="360" w:lineRule="auto"/>
        <w:jc w:val="both"/>
      </w:pPr>
      <w:r w:rsidRPr="00511B0D">
        <w:rPr>
          <w:b/>
        </w:rPr>
        <w:t>I have been involved with other goal setting or leadership training:</w:t>
      </w:r>
    </w:p>
    <w:p w14:paraId="33D0F83E" w14:textId="3B7248F8" w:rsidR="00B769E8" w:rsidRPr="00C306EA" w:rsidRDefault="00B769E8" w:rsidP="00A739FC">
      <w:pPr>
        <w:pStyle w:val="NoSpacing"/>
        <w:spacing w:line="360" w:lineRule="auto"/>
        <w:jc w:val="both"/>
      </w:pPr>
      <w:r w:rsidRPr="00C306EA">
        <w:t>__________________________________________</w:t>
      </w:r>
      <w:r w:rsidR="007A62FA">
        <w:t>_____</w:t>
      </w:r>
      <w:r w:rsidRPr="00C306EA">
        <w:t>___________________________________________</w:t>
      </w:r>
    </w:p>
    <w:p w14:paraId="13DD2E16" w14:textId="28387E65" w:rsidR="00511B0D" w:rsidRPr="00C306EA" w:rsidRDefault="00C563FB" w:rsidP="00A739FC">
      <w:pPr>
        <w:pStyle w:val="NoSpacing"/>
        <w:spacing w:line="360" w:lineRule="auto"/>
        <w:jc w:val="both"/>
      </w:pPr>
      <w:r w:rsidRPr="00C306EA">
        <w:t>_______________________________________________</w:t>
      </w:r>
      <w:r w:rsidR="007A62FA">
        <w:t>_____</w:t>
      </w:r>
      <w:r w:rsidRPr="00C306EA">
        <w:t>______________________________________</w:t>
      </w:r>
      <w:r w:rsidR="00511B0D">
        <w:br/>
      </w:r>
      <w:r w:rsidR="00511B0D">
        <w:rPr>
          <w:b/>
        </w:rPr>
        <w:t>Other</w:t>
      </w:r>
      <w:r w:rsidR="00690E44">
        <w:rPr>
          <w:b/>
        </w:rPr>
        <w:t xml:space="preserve"> </w:t>
      </w:r>
      <w:r w:rsidR="00511B0D">
        <w:rPr>
          <w:b/>
        </w:rPr>
        <w:t xml:space="preserve">information </w:t>
      </w:r>
      <w:r w:rsidR="00511B0D" w:rsidRPr="00511B0D">
        <w:rPr>
          <w:b/>
        </w:rPr>
        <w:t>:</w:t>
      </w:r>
      <w:r w:rsidR="00511B0D" w:rsidRPr="00C306EA">
        <w:t xml:space="preserve"> </w:t>
      </w:r>
      <w:r w:rsidR="00511B0D">
        <w:t>___________</w:t>
      </w:r>
      <w:r w:rsidR="00690E44">
        <w:t>____</w:t>
      </w:r>
      <w:r w:rsidR="00511B0D">
        <w:t>________</w:t>
      </w:r>
      <w:r w:rsidR="008D23DF">
        <w:t>_____________</w:t>
      </w:r>
      <w:r w:rsidR="00511B0D">
        <w:t>_________</w:t>
      </w:r>
      <w:r w:rsidR="00511B0D" w:rsidRPr="00C306EA">
        <w:t>___________________________</w:t>
      </w:r>
      <w:r w:rsidR="00511B0D" w:rsidRPr="00C306EA">
        <w:br/>
        <w:t>____________________________________________________</w:t>
      </w:r>
      <w:r w:rsidR="007A62FA">
        <w:t>_____</w:t>
      </w:r>
      <w:r w:rsidR="00511B0D" w:rsidRPr="00C306EA">
        <w:t>_________________________________</w:t>
      </w:r>
    </w:p>
    <w:p w14:paraId="6AC86C7B" w14:textId="77777777" w:rsidR="00C563FB" w:rsidRPr="00C306EA" w:rsidRDefault="00C563FB" w:rsidP="00A739FC">
      <w:pPr>
        <w:pStyle w:val="NoSpacing"/>
        <w:jc w:val="both"/>
      </w:pPr>
    </w:p>
    <w:p w14:paraId="25F69D53" w14:textId="1BE33CFE" w:rsidR="00A775A4" w:rsidRDefault="00C563FB" w:rsidP="00A775A4">
      <w:pPr>
        <w:rPr>
          <w:i/>
        </w:rPr>
      </w:pPr>
      <w:r>
        <w:rPr>
          <w:i/>
        </w:rPr>
        <w:t>T</w:t>
      </w:r>
      <w:r w:rsidR="00D20CBD">
        <w:rPr>
          <w:i/>
        </w:rPr>
        <w:t>here’s more,</w:t>
      </w:r>
      <w:r w:rsidR="00A775A4">
        <w:rPr>
          <w:i/>
        </w:rPr>
        <w:t xml:space="preserve"> please complete the </w:t>
      </w:r>
      <w:r w:rsidR="00B769E8">
        <w:rPr>
          <w:i/>
        </w:rPr>
        <w:t>back of this page</w:t>
      </w:r>
      <w:r w:rsidR="00A775A4">
        <w:rPr>
          <w:i/>
        </w:rPr>
        <w:t>.</w:t>
      </w:r>
    </w:p>
    <w:p w14:paraId="77A7A434" w14:textId="7553471D" w:rsidR="00511B0D" w:rsidRDefault="00511B0D" w:rsidP="00A775A4">
      <w:pPr>
        <w:rPr>
          <w:i/>
        </w:rPr>
      </w:pPr>
    </w:p>
    <w:p w14:paraId="7572DD0F" w14:textId="77777777" w:rsidR="008B7631" w:rsidRDefault="008B7631" w:rsidP="00A775A4">
      <w:pPr>
        <w:jc w:val="center"/>
        <w:rPr>
          <w:b/>
        </w:rPr>
      </w:pPr>
    </w:p>
    <w:p w14:paraId="374431A3" w14:textId="550D2C8C" w:rsidR="00A775A4" w:rsidRPr="00C563FB" w:rsidRDefault="00391FD8" w:rsidP="00A775A4">
      <w:pPr>
        <w:jc w:val="center"/>
        <w:rPr>
          <w:b/>
        </w:rPr>
      </w:pPr>
      <w:r w:rsidRPr="00C563FB">
        <w:rPr>
          <w:b/>
        </w:rPr>
        <w:lastRenderedPageBreak/>
        <w:t>CHECK THE APPROPRIATE B</w:t>
      </w:r>
      <w:r w:rsidR="00B00151" w:rsidRPr="00C563FB">
        <w:rPr>
          <w:b/>
        </w:rPr>
        <w:t>OX</w:t>
      </w:r>
      <w:r w:rsidRPr="00C563FB">
        <w:rPr>
          <w:b/>
        </w:rPr>
        <w:t>ES TO IN</w:t>
      </w:r>
      <w:r w:rsidR="00C563FB">
        <w:rPr>
          <w:b/>
        </w:rPr>
        <w:t xml:space="preserve">DICATE GIFTS, </w:t>
      </w:r>
      <w:r w:rsidR="0045759C">
        <w:rPr>
          <w:b/>
        </w:rPr>
        <w:t xml:space="preserve">TALENTS, </w:t>
      </w:r>
      <w:r w:rsidR="00C563FB">
        <w:rPr>
          <w:b/>
        </w:rPr>
        <w:t>SPECIAL SKILLS</w:t>
      </w:r>
    </w:p>
    <w:p w14:paraId="4E31091D" w14:textId="7A99F336" w:rsidR="00391FD8" w:rsidRPr="00C563FB" w:rsidRDefault="00C563FB" w:rsidP="00A775A4">
      <w:pPr>
        <w:jc w:val="center"/>
        <w:rPr>
          <w:b/>
          <w:sz w:val="22"/>
        </w:rPr>
      </w:pPr>
      <w:r>
        <w:rPr>
          <w:b/>
        </w:rPr>
        <w:t xml:space="preserve">AND INTEREST IN </w:t>
      </w:r>
      <w:r w:rsidR="00391FD8" w:rsidRPr="00C563FB">
        <w:rPr>
          <w:b/>
        </w:rPr>
        <w:t>PO</w:t>
      </w:r>
      <w:r w:rsidR="0012012A">
        <w:rPr>
          <w:b/>
        </w:rPr>
        <w:t>TENTIAL</w:t>
      </w:r>
      <w:r w:rsidR="00391FD8" w:rsidRPr="00C563FB">
        <w:rPr>
          <w:b/>
        </w:rPr>
        <w:t xml:space="preserve"> COMMITTEE APPOINTMENTS</w:t>
      </w:r>
      <w:r w:rsidR="00391FD8" w:rsidRPr="00C563FB">
        <w:rPr>
          <w:b/>
          <w:sz w:val="22"/>
        </w:rPr>
        <w:t>:</w:t>
      </w:r>
    </w:p>
    <w:p w14:paraId="4A378D1A" w14:textId="77777777" w:rsidR="00391FD8" w:rsidRDefault="00391FD8">
      <w:pPr>
        <w:rPr>
          <w:sz w:val="16"/>
        </w:rPr>
      </w:pPr>
    </w:p>
    <w:p w14:paraId="502D0A0B" w14:textId="0325991D" w:rsidR="00B00151" w:rsidRPr="00AC2824" w:rsidRDefault="00B00151">
      <w:pPr>
        <w:rPr>
          <w:b/>
          <w:u w:val="single"/>
        </w:rPr>
      </w:pPr>
      <w:r w:rsidRPr="00B00151">
        <w:rPr>
          <w:b/>
          <w:u w:val="single"/>
        </w:rPr>
        <w:t>Spiritual Gifts</w:t>
      </w:r>
      <w:r>
        <w:rPr>
          <w:b/>
          <w:u w:val="single"/>
        </w:rPr>
        <w:t>:</w:t>
      </w:r>
      <w:r w:rsidRPr="00B00151">
        <w:rPr>
          <w:b/>
          <w:u w:val="single"/>
        </w:rPr>
        <w:tab/>
        <w:t>Special Skills</w:t>
      </w:r>
      <w:r>
        <w:rPr>
          <w:b/>
          <w:u w:val="single"/>
        </w:rPr>
        <w:t>:</w:t>
      </w:r>
      <w:r w:rsidRPr="00B00151">
        <w:rPr>
          <w:b/>
          <w:u w:val="single"/>
        </w:rPr>
        <w:tab/>
      </w:r>
      <w:r w:rsidRPr="00B00151">
        <w:rPr>
          <w:b/>
          <w:u w:val="single"/>
        </w:rPr>
        <w:tab/>
        <w:t>Technology Skills</w:t>
      </w:r>
      <w:r>
        <w:rPr>
          <w:b/>
          <w:u w:val="single"/>
        </w:rPr>
        <w:t>:</w:t>
      </w:r>
      <w:r>
        <w:rPr>
          <w:b/>
          <w:u w:val="single"/>
        </w:rPr>
        <w:tab/>
        <w:t>Committees/</w:t>
      </w:r>
      <w:r w:rsidR="00F06BC0">
        <w:rPr>
          <w:b/>
          <w:u w:val="single"/>
        </w:rPr>
        <w:t>Positions: _</w:t>
      </w:r>
      <w:r>
        <w:rPr>
          <w:b/>
          <w:u w:val="single"/>
        </w:rPr>
        <w:t>_____</w:t>
      </w:r>
      <w:r w:rsidR="006E282B">
        <w:rPr>
          <w:b/>
          <w:u w:val="single"/>
        </w:rPr>
        <w:tab/>
        <w:t xml:space="preserve">        </w:t>
      </w:r>
      <w:r>
        <w:rPr>
          <w:b/>
          <w:u w:val="single"/>
        </w:rPr>
        <w:t>__</w:t>
      </w:r>
    </w:p>
    <w:p w14:paraId="6AE71B8A" w14:textId="77777777" w:rsidR="00B00151" w:rsidRPr="00421D57" w:rsidRDefault="00B0015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Administration</w:t>
      </w:r>
      <w:r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Artist</w:t>
      </w:r>
      <w:r w:rsidR="00421D57" w:rsidRPr="00421D57">
        <w:rPr>
          <w:sz w:val="22"/>
        </w:rPr>
        <w:tab/>
      </w:r>
      <w:r w:rsidR="00421D57" w:rsidRP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Data Maintenance</w:t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Caring Service</w:t>
      </w:r>
    </w:p>
    <w:p w14:paraId="3F186B47" w14:textId="14A326C7" w:rsidR="00B00151" w:rsidRPr="00421D57" w:rsidRDefault="00B0015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</w:t>
      </w:r>
      <w:r w:rsidR="00D72ECC" w:rsidRPr="00421D57">
        <w:rPr>
          <w:sz w:val="22"/>
        </w:rPr>
        <w:t>Evangelism</w:t>
      </w:r>
      <w:r w:rsidR="00511B0D">
        <w:rPr>
          <w:sz w:val="20"/>
        </w:rPr>
        <w:tab/>
      </w:r>
      <w:r w:rsidR="00421D57">
        <w:rPr>
          <w:sz w:val="22"/>
        </w:rPr>
        <w:tab/>
      </w:r>
      <w:r w:rsidRPr="00421D57">
        <w:rPr>
          <w:sz w:val="22"/>
        </w:rPr>
        <w:sym w:font="Wingdings" w:char="F071"/>
      </w:r>
      <w:r w:rsidR="00421D57">
        <w:rPr>
          <w:sz w:val="22"/>
        </w:rPr>
        <w:t xml:space="preserve"> Banners</w:t>
      </w:r>
      <w:r w:rsidR="00AC2824">
        <w:rPr>
          <w:sz w:val="22"/>
        </w:rPr>
        <w:t>/</w:t>
      </w:r>
      <w:r w:rsidR="00AC2824" w:rsidRPr="00AC2824">
        <w:rPr>
          <w:sz w:val="20"/>
        </w:rPr>
        <w:t>Worship Art</w:t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421D57">
        <w:rPr>
          <w:sz w:val="22"/>
        </w:rPr>
        <w:t>Photography</w:t>
      </w:r>
      <w:r w:rsidR="00421D57">
        <w:rPr>
          <w:sz w:val="22"/>
        </w:rPr>
        <w:tab/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Christian Life</w:t>
      </w:r>
    </w:p>
    <w:p w14:paraId="26D85D3C" w14:textId="57FE8EF2" w:rsidR="00B00151" w:rsidRPr="00421D57" w:rsidRDefault="00B0015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</w:t>
      </w:r>
      <w:r w:rsidR="00D72ECC">
        <w:rPr>
          <w:sz w:val="22"/>
        </w:rPr>
        <w:t>Faith</w:t>
      </w:r>
      <w:r w:rsidR="00D72ECC">
        <w:rPr>
          <w:sz w:val="22"/>
        </w:rPr>
        <w:tab/>
      </w:r>
      <w:r w:rsidRPr="00421D57">
        <w:rPr>
          <w:sz w:val="22"/>
        </w:rPr>
        <w:tab/>
      </w:r>
      <w:r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421D57">
        <w:rPr>
          <w:sz w:val="22"/>
        </w:rPr>
        <w:t>Editor/Manuscripts</w:t>
      </w:r>
      <w:r w:rsidR="00AC2824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>
        <w:rPr>
          <w:sz w:val="22"/>
        </w:rPr>
        <w:t>Presentations</w:t>
      </w:r>
      <w:r w:rsidR="00421D57">
        <w:rPr>
          <w:sz w:val="22"/>
        </w:rPr>
        <w:tab/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Communication</w:t>
      </w:r>
      <w:r w:rsidR="003A6C2F">
        <w:rPr>
          <w:sz w:val="22"/>
        </w:rPr>
        <w:t xml:space="preserve"> (</w:t>
      </w:r>
      <w:r w:rsidR="00421D57" w:rsidRPr="00421D57">
        <w:rPr>
          <w:sz w:val="22"/>
        </w:rPr>
        <w:t>Publications</w:t>
      </w:r>
      <w:r w:rsidR="0045759C">
        <w:rPr>
          <w:sz w:val="22"/>
        </w:rPr>
        <w:t>/Media</w:t>
      </w:r>
      <w:r w:rsidR="003A6C2F">
        <w:rPr>
          <w:sz w:val="22"/>
        </w:rPr>
        <w:t>)</w:t>
      </w:r>
    </w:p>
    <w:p w14:paraId="557D837D" w14:textId="55D5A0DD" w:rsidR="00B00151" w:rsidRPr="00421D57" w:rsidRDefault="00B0015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</w:t>
      </w:r>
      <w:r w:rsidR="00D72ECC">
        <w:rPr>
          <w:sz w:val="22"/>
        </w:rPr>
        <w:t>Generosity</w:t>
      </w:r>
      <w:r w:rsidRPr="00421D57">
        <w:rPr>
          <w:sz w:val="22"/>
        </w:rPr>
        <w:tab/>
      </w:r>
      <w:r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421D57">
        <w:rPr>
          <w:sz w:val="22"/>
        </w:rPr>
        <w:t>Editor/Newsletter</w:t>
      </w:r>
      <w:r w:rsidRP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E72E87">
        <w:rPr>
          <w:sz w:val="20"/>
        </w:rPr>
        <w:t>Social Media</w:t>
      </w:r>
      <w:r w:rsidR="006E282B" w:rsidRPr="00E72E87">
        <w:rPr>
          <w:sz w:val="20"/>
        </w:rPr>
        <w:t>-Facebook</w:t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</w:t>
      </w:r>
      <w:r w:rsidR="00421D57">
        <w:rPr>
          <w:sz w:val="22"/>
        </w:rPr>
        <w:t xml:space="preserve">Gospel Outreach (Mission </w:t>
      </w:r>
      <w:r w:rsidR="00511B0D">
        <w:rPr>
          <w:sz w:val="22"/>
        </w:rPr>
        <w:t>Grants</w:t>
      </w:r>
      <w:r w:rsidR="00421D57" w:rsidRPr="00421D57">
        <w:rPr>
          <w:sz w:val="22"/>
        </w:rPr>
        <w:t>)</w:t>
      </w:r>
    </w:p>
    <w:p w14:paraId="4B2A3132" w14:textId="239CED19" w:rsidR="00B00151" w:rsidRPr="00421D57" w:rsidRDefault="00B00151" w:rsidP="00B769E8">
      <w:pPr>
        <w:spacing w:line="360" w:lineRule="auto"/>
        <w:rPr>
          <w:sz w:val="12"/>
        </w:rPr>
      </w:pPr>
      <w:r w:rsidRPr="00421D57">
        <w:rPr>
          <w:sz w:val="22"/>
        </w:rPr>
        <w:sym w:font="Wingdings" w:char="F071"/>
      </w:r>
      <w:r w:rsidR="00D72ECC">
        <w:rPr>
          <w:sz w:val="22"/>
        </w:rPr>
        <w:t xml:space="preserve"> Hospitality</w:t>
      </w:r>
      <w:r w:rsidR="00D72ECC">
        <w:rPr>
          <w:sz w:val="22"/>
        </w:rPr>
        <w:tab/>
      </w:r>
      <w:r w:rsidR="00AC2824">
        <w:rPr>
          <w:sz w:val="22"/>
        </w:rPr>
        <w:tab/>
      </w:r>
      <w:r w:rsidR="00AC2824"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421D57">
        <w:rPr>
          <w:sz w:val="22"/>
        </w:rPr>
        <w:t>Goal Setting/</w:t>
      </w:r>
      <w:r w:rsidR="00AC2824" w:rsidRPr="00421D57">
        <w:rPr>
          <w:sz w:val="20"/>
        </w:rPr>
        <w:t>Planning</w:t>
      </w:r>
      <w:r w:rsidR="00421D57">
        <w:rPr>
          <w:sz w:val="22"/>
        </w:rPr>
        <w:tab/>
      </w:r>
      <w:r w:rsidR="006E282B" w:rsidRPr="00421D57">
        <w:rPr>
          <w:sz w:val="22"/>
        </w:rPr>
        <w:sym w:font="Wingdings" w:char="F071"/>
      </w:r>
      <w:r w:rsidR="006E282B" w:rsidRPr="00AC2824">
        <w:rPr>
          <w:sz w:val="22"/>
        </w:rPr>
        <w:t xml:space="preserve"> </w:t>
      </w:r>
      <w:r w:rsidR="006E282B" w:rsidRPr="00E72E87">
        <w:rPr>
          <w:sz w:val="20"/>
        </w:rPr>
        <w:t>Social Media-Twitte</w:t>
      </w:r>
      <w:r w:rsidR="00E72E87" w:rsidRPr="00E72E87">
        <w:rPr>
          <w:sz w:val="20"/>
        </w:rPr>
        <w:t>r</w:t>
      </w:r>
      <w:r w:rsidR="00E72E8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Gospel Outreach (Scholarships</w:t>
      </w:r>
      <w:r w:rsidR="00421D57">
        <w:rPr>
          <w:sz w:val="22"/>
        </w:rPr>
        <w:t>)</w:t>
      </w:r>
    </w:p>
    <w:p w14:paraId="2CAE1C63" w14:textId="07D44613" w:rsidR="00391FD8" w:rsidRPr="00421D57" w:rsidRDefault="00B00151" w:rsidP="00B769E8">
      <w:pPr>
        <w:spacing w:line="360" w:lineRule="auto"/>
        <w:rPr>
          <w:sz w:val="20"/>
        </w:rPr>
      </w:pPr>
      <w:r w:rsidRPr="00421D57">
        <w:rPr>
          <w:sz w:val="22"/>
        </w:rPr>
        <w:sym w:font="Wingdings" w:char="F071"/>
      </w:r>
      <w:r w:rsidR="005C7566" w:rsidRPr="005C7566">
        <w:rPr>
          <w:sz w:val="22"/>
        </w:rPr>
        <w:t xml:space="preserve"> </w:t>
      </w:r>
      <w:r w:rsidR="005C7566">
        <w:rPr>
          <w:sz w:val="22"/>
        </w:rPr>
        <w:t>Mercy</w:t>
      </w:r>
      <w:r w:rsidR="005C7566">
        <w:rPr>
          <w:sz w:val="22"/>
        </w:rPr>
        <w:tab/>
      </w:r>
      <w:r w:rsidR="00421D57" w:rsidRP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Graphic Design</w:t>
      </w:r>
      <w:r w:rsidR="00421D57" w:rsidRPr="00421D57">
        <w:rPr>
          <w:sz w:val="22"/>
        </w:rPr>
        <w:tab/>
      </w:r>
      <w:r w:rsidR="006E282B" w:rsidRPr="00421D57">
        <w:rPr>
          <w:sz w:val="22"/>
        </w:rPr>
        <w:sym w:font="Wingdings" w:char="F071"/>
      </w:r>
      <w:r w:rsidR="006E282B" w:rsidRPr="00421D57">
        <w:rPr>
          <w:sz w:val="22"/>
        </w:rPr>
        <w:t xml:space="preserve"> </w:t>
      </w:r>
      <w:r w:rsidR="006E282B">
        <w:rPr>
          <w:sz w:val="22"/>
        </w:rPr>
        <w:t>Videography</w:t>
      </w:r>
      <w:r w:rsidR="00421D57">
        <w:rPr>
          <w:sz w:val="22"/>
        </w:rPr>
        <w:tab/>
      </w:r>
      <w:r w:rsid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Organizational</w:t>
      </w:r>
      <w:r w:rsidR="00421D57">
        <w:rPr>
          <w:sz w:val="22"/>
        </w:rPr>
        <w:t xml:space="preserve"> </w:t>
      </w:r>
      <w:r w:rsidR="00421D57" w:rsidRPr="00327A09">
        <w:rPr>
          <w:sz w:val="22"/>
          <w:szCs w:val="22"/>
        </w:rPr>
        <w:t>Resources (Bylaws)</w:t>
      </w:r>
    </w:p>
    <w:p w14:paraId="628A5A53" w14:textId="4AC28609" w:rsidR="00C27071" w:rsidRDefault="00B00151" w:rsidP="00C27071">
      <w:pPr>
        <w:spacing w:line="360" w:lineRule="auto"/>
        <w:rPr>
          <w:sz w:val="20"/>
        </w:rPr>
      </w:pPr>
      <w:r w:rsidRPr="00421D57">
        <w:rPr>
          <w:sz w:val="22"/>
        </w:rPr>
        <w:sym w:font="Wingdings" w:char="F071"/>
      </w:r>
      <w:r w:rsidR="005C7566">
        <w:rPr>
          <w:sz w:val="22"/>
        </w:rPr>
        <w:t xml:space="preserve"> Prayer</w:t>
      </w:r>
      <w:r w:rsidR="00D72ECC">
        <w:rPr>
          <w:sz w:val="22"/>
        </w:rPr>
        <w:tab/>
      </w:r>
      <w:r w:rsidR="00391FD8" w:rsidRPr="00421D57"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AC2824" w:rsidRPr="00AC2824">
        <w:rPr>
          <w:sz w:val="22"/>
        </w:rPr>
        <w:t xml:space="preserve"> </w:t>
      </w:r>
      <w:r w:rsidR="00AC2824" w:rsidRPr="00421D57">
        <w:rPr>
          <w:sz w:val="22"/>
        </w:rPr>
        <w:t>Journalism</w:t>
      </w:r>
      <w:r w:rsidR="00AC2824">
        <w:rPr>
          <w:sz w:val="22"/>
        </w:rPr>
        <w:tab/>
      </w:r>
      <w:r w:rsidR="00AC2824">
        <w:rPr>
          <w:sz w:val="22"/>
        </w:rPr>
        <w:tab/>
      </w:r>
      <w:r w:rsidR="006E282B" w:rsidRPr="00421D57">
        <w:rPr>
          <w:sz w:val="22"/>
        </w:rPr>
        <w:sym w:font="Wingdings" w:char="F071"/>
      </w:r>
      <w:r w:rsidR="006E282B" w:rsidRPr="00421D57">
        <w:rPr>
          <w:sz w:val="22"/>
        </w:rPr>
        <w:t xml:space="preserve"> Web Design</w:t>
      </w:r>
      <w:r w:rsidR="00421D57">
        <w:rPr>
          <w:sz w:val="22"/>
        </w:rPr>
        <w:tab/>
      </w:r>
      <w:r w:rsidR="00E72E87">
        <w:rPr>
          <w:sz w:val="22"/>
        </w:rPr>
        <w:tab/>
      </w:r>
      <w:r w:rsidR="00C27071" w:rsidRPr="00421D57">
        <w:rPr>
          <w:sz w:val="22"/>
        </w:rPr>
        <w:sym w:font="Wingdings" w:char="F071"/>
      </w:r>
      <w:r w:rsidR="00C27071" w:rsidRPr="00421D57">
        <w:rPr>
          <w:sz w:val="22"/>
        </w:rPr>
        <w:t xml:space="preserve"> Special Focus Ministries</w:t>
      </w:r>
      <w:r w:rsidR="00C27071">
        <w:rPr>
          <w:sz w:val="22"/>
        </w:rPr>
        <w:t xml:space="preserve"> </w:t>
      </w:r>
      <w:r w:rsidR="00C27071" w:rsidRPr="00C27071">
        <w:rPr>
          <w:sz w:val="20"/>
        </w:rPr>
        <w:t>(Heart 2 Heart Sisters)</w:t>
      </w:r>
    </w:p>
    <w:p w14:paraId="2E83D7E9" w14:textId="1F9D404F" w:rsidR="00391FD8" w:rsidRPr="00C27071" w:rsidRDefault="00C27071" w:rsidP="00C27071">
      <w:pPr>
        <w:spacing w:line="360" w:lineRule="auto"/>
        <w:rPr>
          <w:sz w:val="20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Servic</w:t>
      </w:r>
      <w:r>
        <w:rPr>
          <w:sz w:val="22"/>
        </w:rPr>
        <w:t>e/Helping</w:t>
      </w:r>
      <w:r w:rsidRPr="00421D57">
        <w:rPr>
          <w:sz w:val="22"/>
        </w:rPr>
        <w:t xml:space="preserve"> 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 w:rsidRPr="00AC2824">
        <w:rPr>
          <w:sz w:val="22"/>
        </w:rPr>
        <w:t xml:space="preserve"> </w:t>
      </w:r>
      <w:r w:rsidRPr="00421D57">
        <w:rPr>
          <w:sz w:val="22"/>
        </w:rPr>
        <w:t xml:space="preserve">LWML Store 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="00421D57" w:rsidRPr="00421D57">
        <w:rPr>
          <w:sz w:val="22"/>
        </w:rPr>
        <w:sym w:font="Wingdings" w:char="F071"/>
      </w:r>
      <w:r w:rsidR="00421D57" w:rsidRPr="00421D57">
        <w:rPr>
          <w:sz w:val="22"/>
        </w:rPr>
        <w:t xml:space="preserve"> Special Focus Ministries</w:t>
      </w:r>
      <w:r>
        <w:rPr>
          <w:sz w:val="22"/>
        </w:rPr>
        <w:t xml:space="preserve"> (Young Women)</w:t>
      </w:r>
    </w:p>
    <w:p w14:paraId="12FEC63C" w14:textId="56B30209" w:rsidR="00391FD8" w:rsidRPr="00421D57" w:rsidRDefault="00C2707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Teaching</w:t>
      </w:r>
      <w:r w:rsidRPr="00AC2824">
        <w:rPr>
          <w:sz w:val="20"/>
          <w:szCs w:val="20"/>
        </w:rPr>
        <w:t>/Bible Study</w:t>
      </w:r>
      <w:r>
        <w:rPr>
          <w:sz w:val="20"/>
          <w:szCs w:val="20"/>
        </w:rPr>
        <w:tab/>
      </w:r>
      <w:r w:rsidRPr="00421D57">
        <w:rPr>
          <w:sz w:val="22"/>
        </w:rPr>
        <w:sym w:font="Wingdings" w:char="F071"/>
      </w:r>
      <w:r w:rsidRPr="00AC2824">
        <w:rPr>
          <w:sz w:val="22"/>
        </w:rPr>
        <w:t xml:space="preserve"> </w:t>
      </w:r>
      <w:r w:rsidRPr="00421D57">
        <w:rPr>
          <w:sz w:val="22"/>
        </w:rPr>
        <w:t>Musician</w:t>
      </w:r>
      <w:r>
        <w:rPr>
          <w:sz w:val="22"/>
        </w:rPr>
        <w:tab/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 w:rsidR="00421D57"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Archivist-Historian</w:t>
      </w:r>
      <w:r w:rsidRPr="00421D57">
        <w:rPr>
          <w:sz w:val="22"/>
        </w:rPr>
        <w:tab/>
      </w:r>
    </w:p>
    <w:p w14:paraId="5307B54D" w14:textId="368811B9" w:rsidR="00AC2824" w:rsidRPr="00AC2824" w:rsidRDefault="00C27071" w:rsidP="00B769E8">
      <w:pPr>
        <w:spacing w:line="360" w:lineRule="auto"/>
        <w:rPr>
          <w:sz w:val="20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Wisdom</w:t>
      </w:r>
      <w:r w:rsidRPr="00421D57">
        <w:rPr>
          <w:sz w:val="22"/>
        </w:rPr>
        <w:tab/>
      </w:r>
      <w:r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Proofreading</w:t>
      </w:r>
      <w:r>
        <w:rPr>
          <w:sz w:val="22"/>
        </w:rPr>
        <w:tab/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 w:rsidRPr="00421D57">
        <w:rPr>
          <w:sz w:val="22"/>
        </w:rPr>
        <w:t xml:space="preserve"> </w:t>
      </w:r>
      <w:r w:rsidRPr="00AC2824">
        <w:rPr>
          <w:sz w:val="22"/>
        </w:rPr>
        <w:t>Convention Planning</w:t>
      </w:r>
      <w:r w:rsidR="00C563FB" w:rsidRPr="00421D57">
        <w:rPr>
          <w:sz w:val="22"/>
        </w:rPr>
        <w:tab/>
      </w:r>
    </w:p>
    <w:p w14:paraId="69C32C14" w14:textId="22E2F473" w:rsidR="00C563FB" w:rsidRDefault="00C2707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</w:t>
      </w:r>
      <w:r w:rsidRPr="00421D57">
        <w:rPr>
          <w:sz w:val="22"/>
        </w:rPr>
        <w:t>Writer/</w:t>
      </w:r>
      <w:r>
        <w:rPr>
          <w:sz w:val="22"/>
        </w:rPr>
        <w:t>Bible Study</w:t>
      </w:r>
      <w:r w:rsidRPr="00421D57"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AC2824">
        <w:rPr>
          <w:sz w:val="22"/>
        </w:rPr>
        <w:sym w:font="Wingdings" w:char="F071"/>
      </w:r>
      <w:r>
        <w:rPr>
          <w:sz w:val="22"/>
        </w:rPr>
        <w:t xml:space="preserve"> Lutheran World Relief Fall Pickup</w:t>
      </w:r>
      <w:r w:rsidR="00AC2824">
        <w:rPr>
          <w:sz w:val="22"/>
        </w:rPr>
        <w:tab/>
      </w:r>
    </w:p>
    <w:p w14:paraId="7F7EE4B0" w14:textId="60D84155" w:rsidR="00911A99" w:rsidRDefault="00C2707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Writer/Devotions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 w:rsidR="00C563FB">
        <w:rPr>
          <w:sz w:val="22"/>
        </w:rPr>
        <w:tab/>
      </w:r>
      <w:r w:rsidRPr="00AC2824">
        <w:rPr>
          <w:sz w:val="22"/>
        </w:rPr>
        <w:sym w:font="Wingdings" w:char="F071"/>
      </w:r>
      <w:r>
        <w:rPr>
          <w:sz w:val="22"/>
        </w:rPr>
        <w:t xml:space="preserve"> Meeting Manager</w:t>
      </w:r>
    </w:p>
    <w:p w14:paraId="1EEC8B2D" w14:textId="5EF90177" w:rsidR="00C27071" w:rsidRDefault="00C2707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 w:rsidR="00AC2824"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</w:t>
      </w:r>
      <w:r w:rsidRPr="00421D57">
        <w:rPr>
          <w:sz w:val="22"/>
        </w:rPr>
        <w:t>Mission Trips/Travel</w:t>
      </w:r>
      <w:r>
        <w:rPr>
          <w:sz w:val="22"/>
        </w:rPr>
        <w:tab/>
      </w:r>
    </w:p>
    <w:p w14:paraId="42182395" w14:textId="7224DCE6" w:rsidR="00AC2824" w:rsidRDefault="00C27071" w:rsidP="00B769E8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Parliamentarian</w:t>
      </w:r>
    </w:p>
    <w:p w14:paraId="3319D77B" w14:textId="7B71FECC" w:rsidR="00C563FB" w:rsidRDefault="00C27071" w:rsidP="00057F77">
      <w:pPr>
        <w:spacing w:line="360" w:lineRule="auto"/>
        <w:rPr>
          <w:sz w:val="22"/>
        </w:rPr>
      </w:pP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>
        <w:rPr>
          <w:sz w:val="22"/>
        </w:rPr>
        <w:tab/>
      </w:r>
      <w:r w:rsidRPr="00421D57">
        <w:rPr>
          <w:sz w:val="22"/>
        </w:rPr>
        <w:sym w:font="Wingdings" w:char="F071"/>
      </w:r>
      <w:r>
        <w:rPr>
          <w:sz w:val="22"/>
        </w:rPr>
        <w:t xml:space="preserve"> Other: __________</w:t>
      </w:r>
      <w:r w:rsidR="00D86163" w:rsidRPr="00421D57">
        <w:rPr>
          <w:sz w:val="22"/>
        </w:rPr>
        <w:tab/>
      </w:r>
      <w:r w:rsidR="00C563FB" w:rsidRPr="00421D57">
        <w:rPr>
          <w:sz w:val="22"/>
        </w:rPr>
        <w:sym w:font="Wingdings" w:char="F071"/>
      </w:r>
      <w:r w:rsidR="00C563FB">
        <w:rPr>
          <w:sz w:val="22"/>
        </w:rPr>
        <w:t xml:space="preserve"> Other: __________</w:t>
      </w:r>
    </w:p>
    <w:p w14:paraId="12D0BAFF" w14:textId="6745AA72" w:rsidR="00796058" w:rsidRPr="00581AF7" w:rsidRDefault="00F60487" w:rsidP="00057F77">
      <w:pPr>
        <w:spacing w:line="360" w:lineRule="auto"/>
        <w:rPr>
          <w:bCs/>
        </w:rPr>
      </w:pPr>
      <w:r w:rsidRPr="00DF616D">
        <w:rPr>
          <w:b/>
        </w:rPr>
        <w:t xml:space="preserve">Check </w:t>
      </w:r>
      <w:r w:rsidR="00DF616D">
        <w:rPr>
          <w:b/>
        </w:rPr>
        <w:t>a</w:t>
      </w:r>
      <w:r w:rsidRPr="00DF616D">
        <w:rPr>
          <w:b/>
        </w:rPr>
        <w:t>ll</w:t>
      </w:r>
      <w:r w:rsidR="00DF616D" w:rsidRPr="00DF616D">
        <w:rPr>
          <w:b/>
        </w:rPr>
        <w:t xml:space="preserve"> you</w:t>
      </w:r>
      <w:r w:rsidR="00EB1B3E" w:rsidRPr="00DF616D">
        <w:rPr>
          <w:b/>
        </w:rPr>
        <w:t xml:space="preserve"> have direct access to:</w:t>
      </w:r>
      <w:r w:rsidR="00EB1B3E" w:rsidRPr="00FB0C3D">
        <w:rPr>
          <w:bCs/>
        </w:rPr>
        <w:t xml:space="preserve"> </w:t>
      </w:r>
      <w:r w:rsidR="00581AF7" w:rsidRPr="00FB0C3D">
        <w:rPr>
          <w:bCs/>
        </w:rPr>
        <w:t>____</w:t>
      </w:r>
      <w:r w:rsidR="00581AF7">
        <w:rPr>
          <w:bCs/>
        </w:rPr>
        <w:t xml:space="preserve"> </w:t>
      </w:r>
      <w:r w:rsidR="00EB1B3E" w:rsidRPr="00581AF7">
        <w:rPr>
          <w:bCs/>
        </w:rPr>
        <w:t>Desktop Computer</w:t>
      </w:r>
      <w:r w:rsidR="00FB0C3D">
        <w:rPr>
          <w:bCs/>
        </w:rPr>
        <w:t xml:space="preserve">    </w:t>
      </w:r>
      <w:r w:rsidR="00581AF7">
        <w:rPr>
          <w:bCs/>
        </w:rPr>
        <w:t>____ Laptop Computer</w:t>
      </w:r>
      <w:r w:rsidR="00581AF7">
        <w:rPr>
          <w:bCs/>
        </w:rPr>
        <w:tab/>
        <w:t>____ Smartphone</w:t>
      </w:r>
      <w:r w:rsidR="00796058">
        <w:rPr>
          <w:bCs/>
        </w:rPr>
        <w:br/>
        <w:t xml:space="preserve">                                    </w:t>
      </w:r>
      <w:r w:rsidR="008B1891">
        <w:rPr>
          <w:bCs/>
        </w:rPr>
        <w:t>____ Copier</w:t>
      </w:r>
      <w:r w:rsidR="008B1891">
        <w:rPr>
          <w:bCs/>
        </w:rPr>
        <w:tab/>
        <w:t xml:space="preserve"> </w:t>
      </w:r>
      <w:r w:rsidR="00796058">
        <w:rPr>
          <w:bCs/>
        </w:rPr>
        <w:t>____ Printer</w:t>
      </w:r>
      <w:r w:rsidR="00642EA6">
        <w:rPr>
          <w:bCs/>
        </w:rPr>
        <w:t xml:space="preserve">                   </w:t>
      </w:r>
      <w:r w:rsidR="008B7631">
        <w:rPr>
          <w:bCs/>
        </w:rPr>
        <w:t xml:space="preserve">     </w:t>
      </w:r>
      <w:r w:rsidR="00642EA6">
        <w:rPr>
          <w:bCs/>
        </w:rPr>
        <w:t>____ Scanner</w:t>
      </w:r>
      <w:r w:rsidR="008B7631">
        <w:rPr>
          <w:bCs/>
        </w:rPr>
        <w:tab/>
      </w:r>
      <w:r w:rsidR="008B7631">
        <w:rPr>
          <w:bCs/>
        </w:rPr>
        <w:tab/>
        <w:t>____ Fax machine</w:t>
      </w:r>
    </w:p>
    <w:p w14:paraId="016C670C" w14:textId="0B712FC4" w:rsidR="00C563FB" w:rsidRPr="00057F77" w:rsidRDefault="00C563FB" w:rsidP="00057F77">
      <w:pPr>
        <w:spacing w:line="360" w:lineRule="auto"/>
        <w:rPr>
          <w:sz w:val="22"/>
        </w:rPr>
      </w:pPr>
      <w:r>
        <w:rPr>
          <w:b/>
        </w:rPr>
        <w:t>Other Comments:</w:t>
      </w:r>
      <w:r>
        <w:t xml:space="preserve"> _____________________________________________________________</w:t>
      </w:r>
      <w:r w:rsidR="00335DCF">
        <w:t>______</w:t>
      </w:r>
      <w:r>
        <w:t>_______</w:t>
      </w:r>
    </w:p>
    <w:p w14:paraId="36B9F746" w14:textId="76ADFC49" w:rsidR="00C563FB" w:rsidRDefault="00C563FB" w:rsidP="00057F77">
      <w:pPr>
        <w:spacing w:line="360" w:lineRule="auto"/>
      </w:pPr>
      <w:r>
        <w:t>___________________________________________________________________________________</w:t>
      </w:r>
      <w:r w:rsidR="00335DCF">
        <w:t>_____</w:t>
      </w:r>
      <w:r>
        <w:t>__</w:t>
      </w:r>
    </w:p>
    <w:p w14:paraId="7580A235" w14:textId="77777777" w:rsidR="00057F77" w:rsidRPr="008B7631" w:rsidRDefault="00057F77" w:rsidP="00B769E8">
      <w:pPr>
        <w:jc w:val="center"/>
        <w:rPr>
          <w:b/>
          <w:sz w:val="8"/>
          <w:szCs w:val="10"/>
        </w:rPr>
      </w:pPr>
    </w:p>
    <w:p w14:paraId="25BA1203" w14:textId="18A0B4A2" w:rsidR="00B769E8" w:rsidRDefault="0012012A" w:rsidP="00B769E8">
      <w:pPr>
        <w:jc w:val="center"/>
        <w:rPr>
          <w:b/>
          <w:sz w:val="28"/>
        </w:rPr>
      </w:pPr>
      <w:r>
        <w:rPr>
          <w:b/>
          <w:sz w:val="28"/>
        </w:rPr>
        <w:t xml:space="preserve">POTENTIAL </w:t>
      </w:r>
      <w:r w:rsidR="0045759C">
        <w:rPr>
          <w:b/>
          <w:sz w:val="28"/>
        </w:rPr>
        <w:t xml:space="preserve">APPOINTMENT </w:t>
      </w:r>
      <w:r w:rsidR="00310A3A">
        <w:rPr>
          <w:b/>
          <w:sz w:val="28"/>
        </w:rPr>
        <w:t>TO</w:t>
      </w:r>
      <w:r w:rsidR="00D21112">
        <w:rPr>
          <w:b/>
          <w:sz w:val="28"/>
        </w:rPr>
        <w:t xml:space="preserve"> </w:t>
      </w:r>
      <w:r w:rsidR="00B769E8">
        <w:rPr>
          <w:b/>
          <w:sz w:val="28"/>
        </w:rPr>
        <w:t xml:space="preserve">COMMITTEE OR SPECIAL PERSONNEL </w:t>
      </w:r>
    </w:p>
    <w:p w14:paraId="6E51B67B" w14:textId="3A9A3AED" w:rsidR="00B769E8" w:rsidRDefault="008A6A6E" w:rsidP="00B769E8">
      <w:pPr>
        <w:rPr>
          <w:i/>
        </w:rPr>
      </w:pPr>
      <w:r>
        <w:rPr>
          <w:i/>
        </w:rPr>
        <w:br/>
        <w:t>Please check one box and return this Committee Appointment – Personnel Profile to President Brenda at the address above.</w:t>
      </w:r>
    </w:p>
    <w:p w14:paraId="49D36320" w14:textId="77777777" w:rsidR="008A6A6E" w:rsidRDefault="008A6A6E" w:rsidP="00B769E8"/>
    <w:p w14:paraId="4FD29221" w14:textId="77777777" w:rsidR="00B769E8" w:rsidRDefault="00B769E8" w:rsidP="00B769E8">
      <w:pPr>
        <w:numPr>
          <w:ilvl w:val="0"/>
          <w:numId w:val="36"/>
        </w:numPr>
      </w:pPr>
      <w:r>
        <w:t>Yes, I would consider an appointment to serve on a LWML Kansas District Committee at this time.</w:t>
      </w:r>
    </w:p>
    <w:p w14:paraId="5C3CE928" w14:textId="77777777" w:rsidR="00B769E8" w:rsidRDefault="00B769E8" w:rsidP="00B769E8"/>
    <w:p w14:paraId="27C99653" w14:textId="77777777" w:rsidR="00B769E8" w:rsidRDefault="00B769E8" w:rsidP="00B769E8">
      <w:pPr>
        <w:numPr>
          <w:ilvl w:val="0"/>
          <w:numId w:val="36"/>
        </w:numPr>
      </w:pPr>
      <w:r>
        <w:t>I am unable to serve at this time. Please keep my name on file for future consideration for LWML Kansas District Committee/</w:t>
      </w:r>
      <w:r w:rsidR="00911A99">
        <w:t>Appointed P</w:t>
      </w:r>
      <w:r>
        <w:t>ersonnel service.</w:t>
      </w:r>
    </w:p>
    <w:p w14:paraId="7B98AC1D" w14:textId="77777777" w:rsidR="00B769E8" w:rsidRDefault="00B769E8" w:rsidP="00B769E8"/>
    <w:p w14:paraId="2B0FDD0E" w14:textId="77777777" w:rsidR="00B769E8" w:rsidRDefault="00B769E8" w:rsidP="00B769E8">
      <w:pPr>
        <w:rPr>
          <w:b/>
          <w:i/>
        </w:rPr>
      </w:pPr>
      <w:r>
        <w:rPr>
          <w:b/>
          <w:i/>
        </w:rPr>
        <w:t>I understand that this is for information and planning purposes and does not obligate me to serve.</w:t>
      </w:r>
    </w:p>
    <w:p w14:paraId="1AA03A21" w14:textId="77777777" w:rsidR="00B769E8" w:rsidRDefault="00B769E8" w:rsidP="00B769E8"/>
    <w:p w14:paraId="1F0FE154" w14:textId="5926802C" w:rsidR="00B769E8" w:rsidRDefault="00B769E8" w:rsidP="00C53BE6">
      <w:r>
        <w:t>Signature: ______________________________________________________________________</w:t>
      </w:r>
      <w:bookmarkEnd w:id="0"/>
      <w:r w:rsidR="00C53BE6">
        <w:t>__</w:t>
      </w:r>
      <w:r w:rsidR="00335DCF">
        <w:t>__</w:t>
      </w:r>
      <w:r w:rsidR="00C53BE6">
        <w:t>_______</w:t>
      </w:r>
    </w:p>
    <w:sectPr w:rsidR="00B769E8" w:rsidSect="008B7631">
      <w:headerReference w:type="default" r:id="rId10"/>
      <w:footerReference w:type="default" r:id="rId11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C4FF06" w14:textId="77777777" w:rsidR="007325EC" w:rsidRDefault="007325EC">
      <w:r>
        <w:separator/>
      </w:r>
    </w:p>
  </w:endnote>
  <w:endnote w:type="continuationSeparator" w:id="0">
    <w:p w14:paraId="25FF1493" w14:textId="77777777" w:rsidR="007325EC" w:rsidRDefault="00732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5D3916" w14:textId="5FD06409" w:rsidR="00D72ECC" w:rsidRPr="00D72ECC" w:rsidRDefault="00FB4CBF" w:rsidP="0045759C">
    <w:pPr>
      <w:pStyle w:val="Footer"/>
      <w:rPr>
        <w:i/>
      </w:rPr>
    </w:pPr>
    <w:r>
      <w:rPr>
        <w:i/>
      </w:rPr>
      <w:t>LWML Kansas District</w:t>
    </w:r>
    <w:r w:rsidR="0045759C">
      <w:rPr>
        <w:i/>
      </w:rPr>
      <w:t xml:space="preserve">                            </w:t>
    </w:r>
    <w:r w:rsidR="008B7631">
      <w:rPr>
        <w:i/>
      </w:rPr>
      <w:t xml:space="preserve">          </w:t>
    </w:r>
    <w:r w:rsidR="0045759C">
      <w:rPr>
        <w:i/>
      </w:rPr>
      <w:t xml:space="preserve"> </w:t>
    </w:r>
    <w:r w:rsidR="00391FD8">
      <w:rPr>
        <w:i/>
      </w:rPr>
      <w:t xml:space="preserve">Committee </w:t>
    </w:r>
    <w:r w:rsidR="0012012A">
      <w:rPr>
        <w:i/>
      </w:rPr>
      <w:t>Appointment – Personnel Profile (CAPP</w:t>
    </w:r>
    <w:r w:rsidR="00391FD8">
      <w:rPr>
        <w:i/>
      </w:rPr>
      <w:t xml:space="preserve"> Form</w:t>
    </w:r>
    <w:r w:rsidR="0012012A">
      <w:rPr>
        <w:i/>
      </w:rPr>
      <w:t>)</w:t>
    </w:r>
    <w:r w:rsidR="00B07CD3">
      <w:rPr>
        <w:i/>
      </w:rPr>
      <w:t xml:space="preserve"> </w:t>
    </w:r>
    <w:r w:rsidR="00A11741">
      <w:rPr>
        <w:i/>
      </w:rPr>
      <w:t>20</w:t>
    </w:r>
    <w:r w:rsidR="008B7631">
      <w:rPr>
        <w:i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3DDE0" w14:textId="77777777" w:rsidR="007325EC" w:rsidRDefault="007325EC">
      <w:r>
        <w:separator/>
      </w:r>
    </w:p>
  </w:footnote>
  <w:footnote w:type="continuationSeparator" w:id="0">
    <w:p w14:paraId="2AF438C2" w14:textId="77777777" w:rsidR="007325EC" w:rsidRDefault="00732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F4B782" w14:textId="77777777" w:rsidR="00FB797E" w:rsidRDefault="00556164" w:rsidP="00556164">
    <w:pPr>
      <w:pStyle w:val="Header"/>
      <w:jc w:val="right"/>
      <w:rPr>
        <w:rStyle w:val="Hyperlink"/>
        <w:rFonts w:ascii="Calibri" w:hAnsi="Calibri" w:cs="Calibri"/>
        <w:color w:val="0563C1"/>
        <w:sz w:val="19"/>
        <w:szCs w:val="19"/>
      </w:rPr>
    </w:pPr>
    <w:r w:rsidRPr="00E275DD">
      <w:rPr>
        <w:rFonts w:ascii="Calibri" w:hAnsi="Calibri" w:cs="Calibri"/>
        <w:noProof/>
        <w:color w:val="5F259F"/>
      </w:rPr>
      <w:drawing>
        <wp:anchor distT="0" distB="0" distL="114300" distR="114300" simplePos="0" relativeHeight="251659264" behindDoc="0" locked="0" layoutInCell="1" allowOverlap="1" wp14:anchorId="1DD39408" wp14:editId="10311056">
          <wp:simplePos x="0" y="0"/>
          <wp:positionH relativeFrom="column">
            <wp:posOffset>64770</wp:posOffset>
          </wp:positionH>
          <wp:positionV relativeFrom="paragraph">
            <wp:posOffset>-76200</wp:posOffset>
          </wp:positionV>
          <wp:extent cx="3079750" cy="1127760"/>
          <wp:effectExtent l="0" t="0" r="6350" b="0"/>
          <wp:wrapThrough wrapText="bothSides">
            <wp:wrapPolygon edited="0">
              <wp:start x="0" y="0"/>
              <wp:lineTo x="0" y="21162"/>
              <wp:lineTo x="21511" y="21162"/>
              <wp:lineTo x="21511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WML_Regional_Primary - Kansas Distric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79750" cy="11277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275DD">
      <w:rPr>
        <w:rFonts w:ascii="Calibri" w:hAnsi="Calibri" w:cs="Calibri"/>
        <w:b/>
        <w:i/>
        <w:color w:val="5F259F"/>
      </w:rPr>
      <w:t>Office of the President</w:t>
    </w:r>
    <w:r w:rsidRPr="00E275DD">
      <w:rPr>
        <w:rFonts w:ascii="Calibri" w:hAnsi="Calibri" w:cs="Calibri"/>
        <w:b/>
        <w:i/>
        <w:color w:val="5F259F"/>
      </w:rPr>
      <w:br/>
      <w:t>LWML Kansas District</w:t>
    </w:r>
    <w:r w:rsidRPr="00E275DD">
      <w:rPr>
        <w:rFonts w:ascii="Calibri" w:hAnsi="Calibri" w:cs="Calibri"/>
        <w:b/>
        <w:i/>
        <w:color w:val="6600FF"/>
      </w:rPr>
      <w:br/>
    </w:r>
    <w:r w:rsidR="000844AB">
      <w:rPr>
        <w:rFonts w:ascii="Calibri" w:hAnsi="Calibri" w:cs="Calibri"/>
        <w:color w:val="222222"/>
        <w:sz w:val="20"/>
        <w:szCs w:val="20"/>
      </w:rPr>
      <w:t>26311 W 108</w:t>
    </w:r>
    <w:r w:rsidR="000844AB" w:rsidRPr="000844AB">
      <w:rPr>
        <w:rFonts w:ascii="Calibri" w:hAnsi="Calibri" w:cs="Calibri"/>
        <w:color w:val="222222"/>
        <w:sz w:val="20"/>
        <w:szCs w:val="20"/>
        <w:vertAlign w:val="superscript"/>
      </w:rPr>
      <w:t>th</w:t>
    </w:r>
    <w:r w:rsidR="000844AB">
      <w:rPr>
        <w:rFonts w:ascii="Calibri" w:hAnsi="Calibri" w:cs="Calibri"/>
        <w:color w:val="222222"/>
        <w:sz w:val="20"/>
        <w:szCs w:val="20"/>
      </w:rPr>
      <w:t xml:space="preserve"> St, Olathe, KS  66061</w:t>
    </w:r>
    <w:r w:rsidRPr="00E275DD">
      <w:rPr>
        <w:rFonts w:ascii="Calibri" w:hAnsi="Calibri" w:cs="Calibri"/>
        <w:color w:val="222222"/>
        <w:sz w:val="20"/>
        <w:szCs w:val="20"/>
      </w:rPr>
      <w:br/>
    </w:r>
    <w:r w:rsidRPr="00E275DD">
      <w:rPr>
        <w:rFonts w:ascii="Calibri" w:hAnsi="Calibri" w:cs="Calibri"/>
      </w:rPr>
      <w:tab/>
    </w:r>
    <w:hyperlink r:id="rId2" w:history="1">
      <w:r w:rsidR="00FB797E" w:rsidRPr="00DD074E">
        <w:rPr>
          <w:rStyle w:val="Hyperlink"/>
          <w:rFonts w:ascii="Calibri" w:hAnsi="Calibri" w:cs="Calibri"/>
          <w:sz w:val="19"/>
          <w:szCs w:val="19"/>
        </w:rPr>
        <w:t>kimburdettlwml@gmail.com</w:t>
      </w:r>
    </w:hyperlink>
    <w:r w:rsidRPr="00E275DD">
      <w:rPr>
        <w:rStyle w:val="Hyperlink"/>
        <w:rFonts w:ascii="Calibri" w:hAnsi="Calibri" w:cs="Calibri"/>
        <w:color w:val="0563C1"/>
        <w:sz w:val="19"/>
        <w:szCs w:val="19"/>
      </w:rPr>
      <w:t xml:space="preserve"> </w:t>
    </w:r>
  </w:p>
  <w:p w14:paraId="63F37DD8" w14:textId="65118754" w:rsidR="00391FD8" w:rsidRDefault="00FB797E" w:rsidP="00556164">
    <w:pPr>
      <w:pStyle w:val="Header"/>
      <w:jc w:val="right"/>
    </w:pPr>
    <w:r>
      <w:rPr>
        <w:rStyle w:val="Hyperlink"/>
        <w:rFonts w:ascii="Calibri" w:hAnsi="Calibri" w:cs="Calibri"/>
        <w:color w:val="0563C1"/>
        <w:sz w:val="19"/>
        <w:szCs w:val="19"/>
      </w:rPr>
      <w:t>913-780-6579</w:t>
    </w:r>
    <w:r w:rsidR="00556164" w:rsidRPr="00E275DD">
      <w:rPr>
        <w:rStyle w:val="apple-converted-space"/>
        <w:rFonts w:ascii="Calibri" w:hAnsi="Calibri" w:cs="Calibri"/>
        <w:color w:val="222222"/>
        <w:sz w:val="20"/>
        <w:szCs w:val="20"/>
      </w:rPr>
      <w:t> </w:t>
    </w:r>
    <w:r w:rsidR="00556164" w:rsidRPr="00E275DD">
      <w:rPr>
        <w:rFonts w:ascii="Calibri" w:hAnsi="Calibri" w:cs="Calibri"/>
        <w:color w:val="222222"/>
        <w:sz w:val="20"/>
        <w:szCs w:val="20"/>
      </w:rPr>
      <w:t>(h) </w:t>
    </w:r>
    <w:r w:rsidR="00556164" w:rsidRPr="00E275DD">
      <w:rPr>
        <w:rStyle w:val="apple-converted-space"/>
        <w:rFonts w:ascii="Calibri" w:hAnsi="Calibri" w:cs="Calibri"/>
        <w:color w:val="222222"/>
        <w:sz w:val="20"/>
        <w:szCs w:val="20"/>
      </w:rPr>
      <w:t> </w:t>
    </w:r>
    <w:hyperlink r:id="rId3" w:tgtFrame="_blank" w:history="1">
      <w:r>
        <w:rPr>
          <w:rStyle w:val="Hyperlink"/>
          <w:rFonts w:ascii="Calibri" w:hAnsi="Calibri" w:cs="Calibri"/>
          <w:color w:val="1155CC"/>
          <w:sz w:val="20"/>
          <w:szCs w:val="20"/>
        </w:rPr>
        <w:t>913-485-0966</w:t>
      </w:r>
    </w:hyperlink>
    <w:r w:rsidR="00556164" w:rsidRPr="00E275DD">
      <w:rPr>
        <w:rStyle w:val="apple-converted-space"/>
        <w:rFonts w:ascii="Calibri" w:hAnsi="Calibri" w:cs="Calibri"/>
        <w:color w:val="222222"/>
        <w:sz w:val="20"/>
        <w:szCs w:val="20"/>
      </w:rPr>
      <w:t> </w:t>
    </w:r>
    <w:r w:rsidR="00556164" w:rsidRPr="00E275DD">
      <w:rPr>
        <w:rFonts w:ascii="Calibri" w:hAnsi="Calibri" w:cs="Calibri"/>
        <w:color w:val="222222"/>
        <w:sz w:val="20"/>
        <w:szCs w:val="20"/>
      </w:rPr>
      <w:t>(c)</w:t>
    </w:r>
    <w:r w:rsidR="00556164" w:rsidRPr="00E275DD">
      <w:rPr>
        <w:rStyle w:val="apple-converted-space"/>
        <w:rFonts w:ascii="Calibri" w:hAnsi="Calibri" w:cs="Calibri"/>
        <w:color w:val="222222"/>
        <w:sz w:val="20"/>
        <w:szCs w:val="20"/>
      </w:rPr>
      <w:br/>
    </w:r>
    <w:r w:rsidR="00556164">
      <w:rPr>
        <w:rFonts w:ascii="Calibri" w:hAnsi="Calibri" w:cs="Calibri"/>
        <w:color w:val="222222"/>
        <w:sz w:val="20"/>
        <w:szCs w:val="20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D6905"/>
    <w:multiLevelType w:val="hybridMultilevel"/>
    <w:tmpl w:val="6BBCAE28"/>
    <w:lvl w:ilvl="0" w:tplc="0AFCC2F6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F6D26EEC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7C4DFFA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151A0368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150A669E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17240242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E6301A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D6C6E60A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AA76262C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" w15:restartNumberingAfterBreak="0">
    <w:nsid w:val="1AFA27C7"/>
    <w:multiLevelType w:val="hybridMultilevel"/>
    <w:tmpl w:val="7D385366"/>
    <w:lvl w:ilvl="0" w:tplc="3BAED046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A2422C06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4AFE87DA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28186A4C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61406B90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D6CE1884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3E84CAA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AAACF850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95F4385E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2" w15:restartNumberingAfterBreak="0">
    <w:nsid w:val="1D8C42BD"/>
    <w:multiLevelType w:val="multilevel"/>
    <w:tmpl w:val="AE52F2D0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F2B5B86"/>
    <w:multiLevelType w:val="hybridMultilevel"/>
    <w:tmpl w:val="B6AEAA1C"/>
    <w:lvl w:ilvl="0" w:tplc="5F141C2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93E2BA3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4F443BC0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94EE01E4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518A180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237A6270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0C6F26A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756C0C26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71486F0C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1FB46814"/>
    <w:multiLevelType w:val="hybridMultilevel"/>
    <w:tmpl w:val="4B184D08"/>
    <w:lvl w:ilvl="0" w:tplc="F888023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3CBEB74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EF96F7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5B423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DD20A13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37037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C1EA89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A392973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A246E5F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04709F"/>
    <w:multiLevelType w:val="hybridMultilevel"/>
    <w:tmpl w:val="B956CA48"/>
    <w:lvl w:ilvl="0" w:tplc="3D52F87A">
      <w:start w:val="1"/>
      <w:numFmt w:val="lowerLetter"/>
      <w:lvlText w:val="%1."/>
      <w:lvlJc w:val="left"/>
      <w:pPr>
        <w:tabs>
          <w:tab w:val="num" w:pos="3945"/>
        </w:tabs>
        <w:ind w:left="3945" w:hanging="1065"/>
      </w:pPr>
      <w:rPr>
        <w:rFonts w:hint="default"/>
      </w:rPr>
    </w:lvl>
    <w:lvl w:ilvl="1" w:tplc="F8B4B5C6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1506DBE2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EA4AE1E4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7C0EB1DA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AAB80586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445CF37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7722E6BE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C0947414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6" w15:restartNumberingAfterBreak="0">
    <w:nsid w:val="260F3B36"/>
    <w:multiLevelType w:val="hybridMultilevel"/>
    <w:tmpl w:val="94A40200"/>
    <w:lvl w:ilvl="0" w:tplc="5EAE8F2C">
      <w:start w:val="1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F552E6D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79498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043F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6AFF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CC6F2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1856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1263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73441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220B5"/>
    <w:multiLevelType w:val="multilevel"/>
    <w:tmpl w:val="B25ABC48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8" w15:restartNumberingAfterBreak="0">
    <w:nsid w:val="27FC19AA"/>
    <w:multiLevelType w:val="hybridMultilevel"/>
    <w:tmpl w:val="5DC2343E"/>
    <w:lvl w:ilvl="0" w:tplc="011258D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215C0844">
      <w:start w:val="1"/>
      <w:numFmt w:val="upperRoman"/>
      <w:lvlText w:val="%2."/>
      <w:lvlJc w:val="right"/>
      <w:pPr>
        <w:tabs>
          <w:tab w:val="num" w:pos="3780"/>
        </w:tabs>
        <w:ind w:left="3780" w:hanging="180"/>
      </w:pPr>
      <w:rPr>
        <w:rFonts w:hint="default"/>
      </w:rPr>
    </w:lvl>
    <w:lvl w:ilvl="2" w:tplc="99C6E5B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494A143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DAC8CFD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2C8A133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ABAF60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5B703478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53AE9BB4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29BC3F0A"/>
    <w:multiLevelType w:val="hybridMultilevel"/>
    <w:tmpl w:val="2A463286"/>
    <w:lvl w:ilvl="0" w:tplc="64F0B0F8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BFA24806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5B426B3A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2D8CC62E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56882D2A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F27C20C0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E43ECF74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1A0A570E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432435EE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0" w15:restartNumberingAfterBreak="0">
    <w:nsid w:val="2C53162E"/>
    <w:multiLevelType w:val="hybridMultilevel"/>
    <w:tmpl w:val="1D6295D4"/>
    <w:lvl w:ilvl="0" w:tplc="9468D08A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/>
      </w:rPr>
    </w:lvl>
    <w:lvl w:ilvl="1" w:tplc="B446911E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C35AEA48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4A58A40E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15CEE45E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90FEF53A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361670B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A4EEDC40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3064B788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1" w15:restartNumberingAfterBreak="0">
    <w:nsid w:val="33A627F3"/>
    <w:multiLevelType w:val="hybridMultilevel"/>
    <w:tmpl w:val="9DCC1E94"/>
    <w:lvl w:ilvl="0" w:tplc="5EDCA1C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plc="BCE2B8CE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EF0B4CC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7812BC04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7521876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D7464704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BB1CBD60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A90A71E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632237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41131B5"/>
    <w:multiLevelType w:val="hybridMultilevel"/>
    <w:tmpl w:val="2DC2C0A0"/>
    <w:lvl w:ilvl="0" w:tplc="1FCC5EC8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790EA9C8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5282998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240E8028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CF6BCF6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C0A05BFC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525E707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356E1E0C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F61E733A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3" w15:restartNumberingAfterBreak="0">
    <w:nsid w:val="35356696"/>
    <w:multiLevelType w:val="hybridMultilevel"/>
    <w:tmpl w:val="C12E95C0"/>
    <w:lvl w:ilvl="0" w:tplc="3F0ADA90">
      <w:start w:val="1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77FEB8B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37682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434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12B9D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26F6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F6FD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5884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1A2DC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3067D9"/>
    <w:multiLevelType w:val="multilevel"/>
    <w:tmpl w:val="AE52F2D0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5" w15:restartNumberingAfterBreak="0">
    <w:nsid w:val="3C425F6D"/>
    <w:multiLevelType w:val="hybridMultilevel"/>
    <w:tmpl w:val="2C7E6CC2"/>
    <w:lvl w:ilvl="0" w:tplc="9C389EE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plc="B014A15A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887A2580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12AA8AA2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534AC82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A7026272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976293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6EBA3F02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C2E0A1B6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00E2048"/>
    <w:multiLevelType w:val="hybridMultilevel"/>
    <w:tmpl w:val="31388F18"/>
    <w:lvl w:ilvl="0" w:tplc="1732386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7786CABA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CBB68CD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93A24E1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AC80F7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9D680B8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D8A4914C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9EA8171C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2E8BFAA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475C663B"/>
    <w:multiLevelType w:val="hybridMultilevel"/>
    <w:tmpl w:val="07549FF8"/>
    <w:lvl w:ilvl="0" w:tplc="7C36C23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17103A8E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E38C32B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8EE0B9BA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B5D8B752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448C18F0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9362210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16E6E146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D0C250D0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 w15:restartNumberingAfterBreak="0">
    <w:nsid w:val="48523658"/>
    <w:multiLevelType w:val="hybridMultilevel"/>
    <w:tmpl w:val="75CEF97A"/>
    <w:lvl w:ilvl="0" w:tplc="78805EE6">
      <w:start w:val="1"/>
      <w:numFmt w:val="lowerLetter"/>
      <w:lvlText w:val="%1."/>
      <w:lvlJc w:val="left"/>
      <w:pPr>
        <w:tabs>
          <w:tab w:val="num" w:pos="2505"/>
        </w:tabs>
        <w:ind w:left="2505" w:hanging="1065"/>
      </w:pPr>
      <w:rPr>
        <w:rFonts w:hint="default"/>
      </w:rPr>
    </w:lvl>
    <w:lvl w:ilvl="1" w:tplc="3BEC2C96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2CAF0B2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88C67F92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86D0541A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EE942F7A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E9223B0E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4BE12D8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4C0E28F8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97315B3"/>
    <w:multiLevelType w:val="multilevel"/>
    <w:tmpl w:val="F47CF8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2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49E7759C"/>
    <w:multiLevelType w:val="hybridMultilevel"/>
    <w:tmpl w:val="5DE6A26C"/>
    <w:lvl w:ilvl="0" w:tplc="2BB8889A">
      <w:start w:val="1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074077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A6F6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2687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301A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D72C4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CE24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543A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146F3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724698"/>
    <w:multiLevelType w:val="hybridMultilevel"/>
    <w:tmpl w:val="48901BB4"/>
    <w:lvl w:ilvl="0" w:tplc="E7C62B9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7D6287E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D320EB9A">
      <w:start w:val="1"/>
      <w:numFmt w:val="upperRoman"/>
      <w:lvlText w:val="%3."/>
      <w:lvlJc w:val="right"/>
      <w:pPr>
        <w:tabs>
          <w:tab w:val="num" w:pos="2520"/>
        </w:tabs>
        <w:ind w:left="2520" w:hanging="180"/>
      </w:pPr>
    </w:lvl>
    <w:lvl w:ilvl="3" w:tplc="30F8EFAA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8E4F764">
      <w:start w:val="2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 w:tplc="3E78E60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E94CB51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523AFD3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C1BC04D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05F0E97"/>
    <w:multiLevelType w:val="hybridMultilevel"/>
    <w:tmpl w:val="EE54A3D6"/>
    <w:lvl w:ilvl="0" w:tplc="6E72757E">
      <w:start w:val="1"/>
      <w:numFmt w:val="lowerLetter"/>
      <w:lvlText w:val="%1."/>
      <w:lvlJc w:val="left"/>
      <w:pPr>
        <w:tabs>
          <w:tab w:val="num" w:pos="3225"/>
        </w:tabs>
        <w:ind w:left="3225" w:hanging="1065"/>
      </w:pPr>
      <w:rPr>
        <w:rFonts w:hint="default"/>
      </w:rPr>
    </w:lvl>
    <w:lvl w:ilvl="1" w:tplc="EB18818C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4F8638FC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89842D94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D98EBDCE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04CAFA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61FC613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40E4B14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D7628BCA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51F9152A"/>
    <w:multiLevelType w:val="hybridMultilevel"/>
    <w:tmpl w:val="5F2CAADE"/>
    <w:lvl w:ilvl="0" w:tplc="90708EAA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987AFAD0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B412984C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2DF0996E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7B6C4D9A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5C48CC1C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C6C2A07E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8EF489A6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51129E1E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4" w15:restartNumberingAfterBreak="0">
    <w:nsid w:val="545C2693"/>
    <w:multiLevelType w:val="hybridMultilevel"/>
    <w:tmpl w:val="354E4192"/>
    <w:lvl w:ilvl="0" w:tplc="BC9C5E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DC66C97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651A21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B9A0AA7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246EF83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9ECF5F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7FF690A2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1F742B68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B1C2FBA4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55D87E15"/>
    <w:multiLevelType w:val="hybridMultilevel"/>
    <w:tmpl w:val="959AAB3A"/>
    <w:lvl w:ilvl="0" w:tplc="78FA8464">
      <w:start w:val="1"/>
      <w:numFmt w:val="bullet"/>
      <w:lvlText w:val="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5074C9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8E95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C55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EC01E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88242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BE0D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4698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0FA1D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C3315"/>
    <w:multiLevelType w:val="hybridMultilevel"/>
    <w:tmpl w:val="AE52F2D0"/>
    <w:lvl w:ilvl="0" w:tplc="FE8A7C56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1" w:tplc="83ACC40A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51B624B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D67624F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68B0A5C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6408276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4350ABC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BC9052D0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88AE0F56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5A622A81"/>
    <w:multiLevelType w:val="hybridMultilevel"/>
    <w:tmpl w:val="AFB8B5E6"/>
    <w:lvl w:ilvl="0" w:tplc="E82EC26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F2E82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45017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9A20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4EC1E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2620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E606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5D07C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7C062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F46415"/>
    <w:multiLevelType w:val="hybridMultilevel"/>
    <w:tmpl w:val="A8BCC874"/>
    <w:lvl w:ilvl="0" w:tplc="240E7A56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AD10CC02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DE923C58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4D58A96A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C99C0B86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8C401158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B9D4AE1A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93FA67C4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53D0AD4C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9" w15:restartNumberingAfterBreak="0">
    <w:nsid w:val="677243CD"/>
    <w:multiLevelType w:val="hybridMultilevel"/>
    <w:tmpl w:val="B03A153E"/>
    <w:lvl w:ilvl="0" w:tplc="4B240A76">
      <w:start w:val="1"/>
      <w:numFmt w:val="lowerRoman"/>
      <w:lvlText w:val="%1."/>
      <w:lvlJc w:val="right"/>
      <w:pPr>
        <w:tabs>
          <w:tab w:val="num" w:pos="4680"/>
        </w:tabs>
        <w:ind w:left="4680" w:hanging="180"/>
      </w:pPr>
    </w:lvl>
    <w:lvl w:ilvl="1" w:tplc="BEDED38A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11CAC274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8258DA30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E624B5FC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F8E65384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46E2B086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AEB49B7C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8028F506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0" w15:restartNumberingAfterBreak="0">
    <w:nsid w:val="68CC35D1"/>
    <w:multiLevelType w:val="hybridMultilevel"/>
    <w:tmpl w:val="D43481E8"/>
    <w:lvl w:ilvl="0" w:tplc="1E560BFC">
      <w:start w:val="1"/>
      <w:numFmt w:val="upperRoman"/>
      <w:lvlText w:val="%1."/>
      <w:lvlJc w:val="right"/>
      <w:pPr>
        <w:tabs>
          <w:tab w:val="num" w:pos="2340"/>
        </w:tabs>
        <w:ind w:left="2340" w:hanging="180"/>
      </w:pPr>
    </w:lvl>
    <w:lvl w:ilvl="1" w:tplc="2196FCB8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B4409804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6854C50C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19483486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3EF23E9C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55F6134C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CE1485B6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3CC475C6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31" w15:restartNumberingAfterBreak="0">
    <w:nsid w:val="6F1E28A7"/>
    <w:multiLevelType w:val="hybridMultilevel"/>
    <w:tmpl w:val="834EE10E"/>
    <w:lvl w:ilvl="0" w:tplc="D4DC74F4">
      <w:start w:val="1"/>
      <w:numFmt w:val="lowerRoman"/>
      <w:lvlText w:val="%1."/>
      <w:lvlJc w:val="right"/>
      <w:pPr>
        <w:tabs>
          <w:tab w:val="num" w:pos="4680"/>
        </w:tabs>
        <w:ind w:left="4680" w:hanging="180"/>
      </w:pPr>
    </w:lvl>
    <w:lvl w:ilvl="1" w:tplc="4EF81692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50AAF162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C09A4596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E4A8F44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8B56D642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3AA2D2AE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F5CE755A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7E18C3B0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32" w15:restartNumberingAfterBreak="0">
    <w:nsid w:val="745F3C57"/>
    <w:multiLevelType w:val="hybridMultilevel"/>
    <w:tmpl w:val="344CA058"/>
    <w:lvl w:ilvl="0" w:tplc="D9AE6C0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8AA51E0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654A4F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DA4A8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7B304EA0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B0ECFF1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6D1C2BF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FE4E19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BED0D89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5FC1E70"/>
    <w:multiLevelType w:val="hybridMultilevel"/>
    <w:tmpl w:val="C0A050F2"/>
    <w:lvl w:ilvl="0" w:tplc="2E9EE35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plc="64BE4CEA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8163444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9BFCC34A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69EAD4D6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BEC0400C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744AD80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E2AA1288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69C642CC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770C5014"/>
    <w:multiLevelType w:val="hybridMultilevel"/>
    <w:tmpl w:val="9EDE33C0"/>
    <w:lvl w:ilvl="0" w:tplc="C50CD58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8FF4FAB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1292C280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5246CB10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C6DA2812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A1B2D4B6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F99C8ED0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4648A5E2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5F02363C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5" w15:restartNumberingAfterBreak="0">
    <w:nsid w:val="789A098D"/>
    <w:multiLevelType w:val="hybridMultilevel"/>
    <w:tmpl w:val="2542CA4A"/>
    <w:lvl w:ilvl="0" w:tplc="4BB0073C">
      <w:start w:val="1"/>
      <w:numFmt w:val="lowerRoman"/>
      <w:lvlText w:val="%1."/>
      <w:lvlJc w:val="right"/>
      <w:pPr>
        <w:tabs>
          <w:tab w:val="num" w:pos="3960"/>
        </w:tabs>
        <w:ind w:left="3960" w:hanging="180"/>
      </w:pPr>
    </w:lvl>
    <w:lvl w:ilvl="1" w:tplc="01F0B726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D32002BC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5AA0009A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8D509A2C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25663856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A3BAC068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E7367ED0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765AEDD8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6" w15:restartNumberingAfterBreak="0">
    <w:nsid w:val="7DC36E6F"/>
    <w:multiLevelType w:val="hybridMultilevel"/>
    <w:tmpl w:val="C7D0F040"/>
    <w:lvl w:ilvl="0" w:tplc="C21667D8">
      <w:start w:val="1"/>
      <w:numFmt w:val="upperRoman"/>
      <w:lvlText w:val="%1."/>
      <w:lvlJc w:val="right"/>
      <w:pPr>
        <w:tabs>
          <w:tab w:val="num" w:pos="2520"/>
        </w:tabs>
        <w:ind w:left="2520" w:hanging="180"/>
      </w:pPr>
    </w:lvl>
    <w:lvl w:ilvl="1" w:tplc="49604644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EFF0639A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83F024A2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DBA4ABCA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BDEB70C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BFBAF27A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ED2C3476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DCECC562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num w:numId="1">
    <w:abstractNumId w:val="21"/>
  </w:num>
  <w:num w:numId="2">
    <w:abstractNumId w:val="10"/>
  </w:num>
  <w:num w:numId="3">
    <w:abstractNumId w:val="18"/>
  </w:num>
  <w:num w:numId="4">
    <w:abstractNumId w:val="5"/>
  </w:num>
  <w:num w:numId="5">
    <w:abstractNumId w:val="22"/>
  </w:num>
  <w:num w:numId="6">
    <w:abstractNumId w:val="3"/>
  </w:num>
  <w:num w:numId="7">
    <w:abstractNumId w:val="11"/>
  </w:num>
  <w:num w:numId="8">
    <w:abstractNumId w:val="15"/>
  </w:num>
  <w:num w:numId="9">
    <w:abstractNumId w:val="33"/>
  </w:num>
  <w:num w:numId="10">
    <w:abstractNumId w:val="29"/>
  </w:num>
  <w:num w:numId="11">
    <w:abstractNumId w:val="0"/>
  </w:num>
  <w:num w:numId="12">
    <w:abstractNumId w:val="31"/>
  </w:num>
  <w:num w:numId="13">
    <w:abstractNumId w:val="12"/>
  </w:num>
  <w:num w:numId="14">
    <w:abstractNumId w:val="35"/>
  </w:num>
  <w:num w:numId="15">
    <w:abstractNumId w:val="9"/>
  </w:num>
  <w:num w:numId="16">
    <w:abstractNumId w:val="23"/>
  </w:num>
  <w:num w:numId="17">
    <w:abstractNumId w:val="28"/>
  </w:num>
  <w:num w:numId="18">
    <w:abstractNumId w:val="24"/>
  </w:num>
  <w:num w:numId="19">
    <w:abstractNumId w:val="32"/>
  </w:num>
  <w:num w:numId="20">
    <w:abstractNumId w:val="17"/>
  </w:num>
  <w:num w:numId="21">
    <w:abstractNumId w:val="16"/>
  </w:num>
  <w:num w:numId="22">
    <w:abstractNumId w:val="34"/>
  </w:num>
  <w:num w:numId="23">
    <w:abstractNumId w:val="26"/>
  </w:num>
  <w:num w:numId="24">
    <w:abstractNumId w:val="14"/>
  </w:num>
  <w:num w:numId="25">
    <w:abstractNumId w:val="19"/>
  </w:num>
  <w:num w:numId="26">
    <w:abstractNumId w:val="2"/>
  </w:num>
  <w:num w:numId="27">
    <w:abstractNumId w:val="36"/>
  </w:num>
  <w:num w:numId="28">
    <w:abstractNumId w:val="8"/>
  </w:num>
  <w:num w:numId="29">
    <w:abstractNumId w:val="1"/>
  </w:num>
  <w:num w:numId="30">
    <w:abstractNumId w:val="30"/>
  </w:num>
  <w:num w:numId="31">
    <w:abstractNumId w:val="7"/>
  </w:num>
  <w:num w:numId="32">
    <w:abstractNumId w:val="20"/>
  </w:num>
  <w:num w:numId="33">
    <w:abstractNumId w:val="27"/>
  </w:num>
  <w:num w:numId="34">
    <w:abstractNumId w:val="4"/>
  </w:num>
  <w:num w:numId="35">
    <w:abstractNumId w:val="25"/>
  </w:num>
  <w:num w:numId="36">
    <w:abstractNumId w:val="6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tbQwMTCzMLAwNTdU0lEKTi0uzszPAymwrAUAfQkglSwAAAA="/>
  </w:docVars>
  <w:rsids>
    <w:rsidRoot w:val="003C5513"/>
    <w:rsid w:val="00040485"/>
    <w:rsid w:val="00057F77"/>
    <w:rsid w:val="000607EE"/>
    <w:rsid w:val="00066975"/>
    <w:rsid w:val="000844AB"/>
    <w:rsid w:val="00094B42"/>
    <w:rsid w:val="000C5839"/>
    <w:rsid w:val="000E15F9"/>
    <w:rsid w:val="00103A47"/>
    <w:rsid w:val="00111ACB"/>
    <w:rsid w:val="0012012A"/>
    <w:rsid w:val="00234184"/>
    <w:rsid w:val="0023445C"/>
    <w:rsid w:val="00254872"/>
    <w:rsid w:val="00256292"/>
    <w:rsid w:val="0026711B"/>
    <w:rsid w:val="0028786D"/>
    <w:rsid w:val="002B4CA5"/>
    <w:rsid w:val="002E030F"/>
    <w:rsid w:val="002F3D9B"/>
    <w:rsid w:val="00310A3A"/>
    <w:rsid w:val="00327A09"/>
    <w:rsid w:val="00335DCF"/>
    <w:rsid w:val="00341877"/>
    <w:rsid w:val="0034292E"/>
    <w:rsid w:val="00366D1C"/>
    <w:rsid w:val="00382E8C"/>
    <w:rsid w:val="00391FD8"/>
    <w:rsid w:val="003A6C2F"/>
    <w:rsid w:val="003C5513"/>
    <w:rsid w:val="003D1EC1"/>
    <w:rsid w:val="003E5C29"/>
    <w:rsid w:val="00400369"/>
    <w:rsid w:val="00421D57"/>
    <w:rsid w:val="004424C0"/>
    <w:rsid w:val="0045759C"/>
    <w:rsid w:val="00466311"/>
    <w:rsid w:val="004D0CCB"/>
    <w:rsid w:val="004D6F4D"/>
    <w:rsid w:val="004E24BF"/>
    <w:rsid w:val="00502CD3"/>
    <w:rsid w:val="00511B0D"/>
    <w:rsid w:val="0052329E"/>
    <w:rsid w:val="00556164"/>
    <w:rsid w:val="005808C5"/>
    <w:rsid w:val="00581AF7"/>
    <w:rsid w:val="005C7566"/>
    <w:rsid w:val="005D50D2"/>
    <w:rsid w:val="005E13C0"/>
    <w:rsid w:val="00604225"/>
    <w:rsid w:val="006063CE"/>
    <w:rsid w:val="00636618"/>
    <w:rsid w:val="00642EA6"/>
    <w:rsid w:val="0064698B"/>
    <w:rsid w:val="00666F9A"/>
    <w:rsid w:val="0068017D"/>
    <w:rsid w:val="00690E44"/>
    <w:rsid w:val="00697DA1"/>
    <w:rsid w:val="006E282B"/>
    <w:rsid w:val="007325EC"/>
    <w:rsid w:val="00775AB6"/>
    <w:rsid w:val="00786704"/>
    <w:rsid w:val="00796058"/>
    <w:rsid w:val="007A0CE7"/>
    <w:rsid w:val="007A62FA"/>
    <w:rsid w:val="007D41CC"/>
    <w:rsid w:val="00865A68"/>
    <w:rsid w:val="00896835"/>
    <w:rsid w:val="008A6A6E"/>
    <w:rsid w:val="008B1891"/>
    <w:rsid w:val="008B7631"/>
    <w:rsid w:val="008D23DF"/>
    <w:rsid w:val="008E3C31"/>
    <w:rsid w:val="00911A99"/>
    <w:rsid w:val="009A1E62"/>
    <w:rsid w:val="009B0C76"/>
    <w:rsid w:val="009C2D61"/>
    <w:rsid w:val="009E7900"/>
    <w:rsid w:val="009F5706"/>
    <w:rsid w:val="00A11741"/>
    <w:rsid w:val="00A426CD"/>
    <w:rsid w:val="00A72F91"/>
    <w:rsid w:val="00A739FC"/>
    <w:rsid w:val="00A775A4"/>
    <w:rsid w:val="00A93809"/>
    <w:rsid w:val="00AC2824"/>
    <w:rsid w:val="00B00151"/>
    <w:rsid w:val="00B024F6"/>
    <w:rsid w:val="00B07CD3"/>
    <w:rsid w:val="00B635FE"/>
    <w:rsid w:val="00B769E8"/>
    <w:rsid w:val="00B946B8"/>
    <w:rsid w:val="00BA10B2"/>
    <w:rsid w:val="00C01B08"/>
    <w:rsid w:val="00C02EEC"/>
    <w:rsid w:val="00C27071"/>
    <w:rsid w:val="00C306EA"/>
    <w:rsid w:val="00C53BE6"/>
    <w:rsid w:val="00C563FB"/>
    <w:rsid w:val="00CF0923"/>
    <w:rsid w:val="00D20CBD"/>
    <w:rsid w:val="00D21112"/>
    <w:rsid w:val="00D72ECC"/>
    <w:rsid w:val="00D86163"/>
    <w:rsid w:val="00D94D8F"/>
    <w:rsid w:val="00DB2433"/>
    <w:rsid w:val="00DE428D"/>
    <w:rsid w:val="00DF616D"/>
    <w:rsid w:val="00E27BAD"/>
    <w:rsid w:val="00E31B64"/>
    <w:rsid w:val="00E72E87"/>
    <w:rsid w:val="00EB1B3E"/>
    <w:rsid w:val="00EF5868"/>
    <w:rsid w:val="00F06BC0"/>
    <w:rsid w:val="00F07FC9"/>
    <w:rsid w:val="00F10929"/>
    <w:rsid w:val="00F174E2"/>
    <w:rsid w:val="00F4402B"/>
    <w:rsid w:val="00F504D2"/>
    <w:rsid w:val="00F60487"/>
    <w:rsid w:val="00F92787"/>
    <w:rsid w:val="00FA03FF"/>
    <w:rsid w:val="00FA5E8B"/>
    <w:rsid w:val="00FB0C3D"/>
    <w:rsid w:val="00FB4CBF"/>
    <w:rsid w:val="00FB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4F0F594"/>
  <w15:chartTrackingRefBased/>
  <w15:docId w15:val="{8E91534B-99E6-4D3F-BE95-2C99BFF8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sid w:val="00636618"/>
    <w:rPr>
      <w:i/>
      <w:iCs/>
    </w:rPr>
  </w:style>
  <w:style w:type="character" w:customStyle="1" w:styleId="apple-converted-space">
    <w:name w:val="apple-converted-space"/>
    <w:basedOn w:val="DefaultParagraphFont"/>
    <w:rsid w:val="0055616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504D2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306E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wml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resident@kansaslwml.or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tel:620-546-3964" TargetMode="External"/><Relationship Id="rId2" Type="http://schemas.openxmlformats.org/officeDocument/2006/relationships/hyperlink" Target="mailto:kimburdettlwml@gmail.com" TargetMode="External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912B07-E71C-42E9-9D70-6C113DCF4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875</Words>
  <Characters>6925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owered by the Holy Spirit the Kansas District Lutheran Women’s Missionary League will nurture, motivate and prepare Luthera</vt:lpstr>
    </vt:vector>
  </TitlesOfParts>
  <Company>Piester Ranch</Company>
  <LinksUpToDate>false</LinksUpToDate>
  <CharactersWithSpaces>7785</CharactersWithSpaces>
  <SharedDoc>false</SharedDoc>
  <HLinks>
    <vt:vector size="30" baseType="variant">
      <vt:variant>
        <vt:i4>7733333</vt:i4>
      </vt:variant>
      <vt:variant>
        <vt:i4>12</vt:i4>
      </vt:variant>
      <vt:variant>
        <vt:i4>0</vt:i4>
      </vt:variant>
      <vt:variant>
        <vt:i4>5</vt:i4>
      </vt:variant>
      <vt:variant>
        <vt:lpwstr>mailto:bjpiester@havilandtelco.com</vt:lpwstr>
      </vt:variant>
      <vt:variant>
        <vt:lpwstr/>
      </vt:variant>
      <vt:variant>
        <vt:i4>5832771</vt:i4>
      </vt:variant>
      <vt:variant>
        <vt:i4>9</vt:i4>
      </vt:variant>
      <vt:variant>
        <vt:i4>0</vt:i4>
      </vt:variant>
      <vt:variant>
        <vt:i4>5</vt:i4>
      </vt:variant>
      <vt:variant>
        <vt:lpwstr>http://www.lwml.org/</vt:lpwstr>
      </vt:variant>
      <vt:variant>
        <vt:lpwstr/>
      </vt:variant>
      <vt:variant>
        <vt:i4>7733333</vt:i4>
      </vt:variant>
      <vt:variant>
        <vt:i4>6</vt:i4>
      </vt:variant>
      <vt:variant>
        <vt:i4>0</vt:i4>
      </vt:variant>
      <vt:variant>
        <vt:i4>5</vt:i4>
      </vt:variant>
      <vt:variant>
        <vt:lpwstr>mailto:bjpiester@havilandtelco.com</vt:lpwstr>
      </vt:variant>
      <vt:variant>
        <vt:lpwstr/>
      </vt:variant>
      <vt:variant>
        <vt:i4>7733333</vt:i4>
      </vt:variant>
      <vt:variant>
        <vt:i4>3</vt:i4>
      </vt:variant>
      <vt:variant>
        <vt:i4>0</vt:i4>
      </vt:variant>
      <vt:variant>
        <vt:i4>5</vt:i4>
      </vt:variant>
      <vt:variant>
        <vt:lpwstr>mailto:bjpiester@havilandtelco.com</vt:lpwstr>
      </vt:variant>
      <vt:variant>
        <vt:lpwstr/>
      </vt:variant>
      <vt:variant>
        <vt:i4>7733333</vt:i4>
      </vt:variant>
      <vt:variant>
        <vt:i4>0</vt:i4>
      </vt:variant>
      <vt:variant>
        <vt:i4>0</vt:i4>
      </vt:variant>
      <vt:variant>
        <vt:i4>5</vt:i4>
      </vt:variant>
      <vt:variant>
        <vt:lpwstr>mailto:bjpiester@havilandtelc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owered by the Holy Spirit the Kansas District Lutheran Women’s Missionary League will nurture, motivate and prepare Luthera</dc:title>
  <dc:subject/>
  <dc:creator>Brenda Piester LWML</dc:creator>
  <cp:keywords/>
  <cp:lastModifiedBy>Kristin S. Osler</cp:lastModifiedBy>
  <cp:revision>3</cp:revision>
  <dcterms:created xsi:type="dcterms:W3CDTF">2020-07-01T19:39:00Z</dcterms:created>
  <dcterms:modified xsi:type="dcterms:W3CDTF">2020-10-3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933976735</vt:i4>
  </property>
  <property fmtid="{D5CDD505-2E9C-101B-9397-08002B2CF9AE}" pid="3" name="_NewReviewCycle">
    <vt:lpwstr/>
  </property>
  <property fmtid="{D5CDD505-2E9C-101B-9397-08002B2CF9AE}" pid="4" name="_EmailSubject">
    <vt:lpwstr>LWML Personnel Resource Profile</vt:lpwstr>
  </property>
  <property fmtid="{D5CDD505-2E9C-101B-9397-08002B2CF9AE}" pid="5" name="_AuthorEmail">
    <vt:lpwstr>bjpiester@havilandtelco.com</vt:lpwstr>
  </property>
  <property fmtid="{D5CDD505-2E9C-101B-9397-08002B2CF9AE}" pid="6" name="_AuthorEmailDisplayName">
    <vt:lpwstr>Brenda Piester</vt:lpwstr>
  </property>
  <property fmtid="{D5CDD505-2E9C-101B-9397-08002B2CF9AE}" pid="7" name="_PreviousAdHocReviewCycleID">
    <vt:i4>1158063083</vt:i4>
  </property>
  <property fmtid="{D5CDD505-2E9C-101B-9397-08002B2CF9AE}" pid="8" name="_ReviewingToolsShownOnce">
    <vt:lpwstr/>
  </property>
</Properties>
</file>